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55FE" w:rsidRDefault="00BB55FE" w:rsidP="00BB55FE">
      <w:pPr>
        <w:spacing w:after="0" w:line="240" w:lineRule="auto"/>
        <w:jc w:val="center"/>
      </w:pPr>
      <w:r>
        <w:rPr>
          <w:noProof/>
          <w:lang w:bidi="hi-IN"/>
        </w:rPr>
        <mc:AlternateContent>
          <mc:Choice Requires="wps">
            <w:drawing>
              <wp:anchor distT="45720" distB="45720" distL="114300" distR="114300" simplePos="0" relativeHeight="251659264" behindDoc="0" locked="0" layoutInCell="1" allowOverlap="1" wp14:anchorId="3890CA2B" wp14:editId="25A8AE49">
                <wp:simplePos x="0" y="0"/>
                <wp:positionH relativeFrom="column">
                  <wp:posOffset>0</wp:posOffset>
                </wp:positionH>
                <wp:positionV relativeFrom="paragraph">
                  <wp:posOffset>0</wp:posOffset>
                </wp:positionV>
                <wp:extent cx="813816" cy="457200"/>
                <wp:effectExtent l="0" t="0" r="571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3816" cy="457200"/>
                        </a:xfrm>
                        <a:prstGeom prst="rect">
                          <a:avLst/>
                        </a:prstGeom>
                        <a:solidFill>
                          <a:srgbClr val="FFFFFF"/>
                        </a:solidFill>
                        <a:ln w="9525">
                          <a:noFill/>
                          <a:miter lim="800000"/>
                          <a:headEnd/>
                          <a:tailEnd/>
                        </a:ln>
                      </wps:spPr>
                      <wps:txbx>
                        <w:txbxContent>
                          <w:p w:rsidR="00BB55FE" w:rsidRPr="00BB55FE" w:rsidRDefault="00BB55FE" w:rsidP="00BB55FE">
                            <w:pPr>
                              <w:spacing w:after="0" w:line="240" w:lineRule="auto"/>
                              <w:rPr>
                                <w:u w:val="single"/>
                              </w:rPr>
                            </w:pPr>
                            <w:r w:rsidRPr="00BB55FE">
                              <w:rPr>
                                <w:u w:val="single"/>
                              </w:rPr>
                              <w:t xml:space="preserve">I.AC-218 </w:t>
                            </w:r>
                          </w:p>
                          <w:p w:rsidR="00BB55FE" w:rsidRDefault="00BB55FE" w:rsidP="00BB55FE">
                            <w:pPr>
                              <w:spacing w:after="0" w:line="240" w:lineRule="auto"/>
                            </w:pPr>
                            <w:proofErr w:type="spellStart"/>
                            <w:r>
                              <w:t>Med.Eng</w:t>
                            </w:r>
                            <w:proofErr w:type="spellEnd"/>
                            <w:r>
                              <w:t xml:space="preserve">. </w:t>
                            </w:r>
                          </w:p>
                          <w:p w:rsidR="00BB55FE" w:rsidRDefault="00BB55F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90CA2B" id="_x0000_t202" coordsize="21600,21600" o:spt="202" path="m,l,21600r21600,l21600,xe">
                <v:stroke joinstyle="miter"/>
                <v:path gradientshapeok="t" o:connecttype="rect"/>
              </v:shapetype>
              <v:shape id="Text Box 2" o:spid="_x0000_s1026" type="#_x0000_t202" style="position:absolute;left:0;text-align:left;margin-left:0;margin-top:0;width:64.1pt;height:3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" stroked="f">
                <v:textbox>
                  <w:txbxContent>
                    <w:p w:rsidR="00BB55FE" w:rsidRPr="00BB55FE" w:rsidRDefault="00BB55FE" w:rsidP="00BB55FE">
                      <w:pPr>
                        <w:spacing w:after="0" w:line="240" w:lineRule="auto"/>
                        <w:rPr>
                          <w:u w:val="single"/>
                        </w:rPr>
                      </w:pPr>
                      <w:r w:rsidRPr="00BB55FE">
                        <w:rPr>
                          <w:u w:val="single"/>
                        </w:rPr>
                        <w:t xml:space="preserve">I.AC-218 </w:t>
                      </w:r>
                    </w:p>
                    <w:p w:rsidR="00BB55FE" w:rsidRDefault="00BB55FE" w:rsidP="00BB55FE">
                      <w:pPr>
                        <w:spacing w:after="0" w:line="240" w:lineRule="auto"/>
                      </w:pPr>
                      <w:proofErr w:type="spellStart"/>
                      <w:r>
                        <w:t>Med.Eng</w:t>
                      </w:r>
                      <w:proofErr w:type="spellEnd"/>
                      <w:r>
                        <w:t xml:space="preserve">. </w:t>
                      </w:r>
                    </w:p>
                    <w:p w:rsidR="00BB55FE" w:rsidRDefault="00BB55FE"/>
                  </w:txbxContent>
                </v:textbox>
              </v:shape>
            </w:pict>
          </mc:Fallback>
        </mc:AlternateContent>
      </w:r>
      <w:r>
        <w:t>FORM 1</w:t>
      </w:r>
    </w:p>
    <w:p w:rsidR="00BB55FE" w:rsidRDefault="00C26B0A" w:rsidP="00BB55FE">
      <w:pPr>
        <w:spacing w:after="0" w:line="240" w:lineRule="auto"/>
        <w:jc w:val="center"/>
      </w:pPr>
      <w:r>
        <w:t>FORM OF APPLICATION</w:t>
      </w:r>
    </w:p>
    <w:p w:rsidR="00BB55FE" w:rsidRDefault="00C26B0A" w:rsidP="00BB55FE">
      <w:pPr>
        <w:spacing w:after="0" w:line="240" w:lineRule="auto"/>
        <w:jc w:val="center"/>
      </w:pPr>
      <w:r>
        <w:t xml:space="preserve">[See </w:t>
      </w:r>
      <w:proofErr w:type="gramStart"/>
      <w:r>
        <w:t>Rule8(</w:t>
      </w:r>
      <w:proofErr w:type="gramEnd"/>
      <w:r>
        <w:t>1)]</w:t>
      </w:r>
    </w:p>
    <w:p w:rsidR="00BB55FE" w:rsidRDefault="00C26B0A" w:rsidP="00BB55FE">
      <w:pPr>
        <w:spacing w:after="0" w:line="240" w:lineRule="auto"/>
        <w:jc w:val="center"/>
      </w:pPr>
      <w:r>
        <w:t xml:space="preserve">(N.B-Separate form should be used for each patient) </w:t>
      </w:r>
    </w:p>
    <w:p w:rsidR="00BB55FE" w:rsidRDefault="00BB55FE" w:rsidP="00BB55FE">
      <w:pPr>
        <w:spacing w:after="0" w:line="240" w:lineRule="auto"/>
        <w:jc w:val="center"/>
      </w:pPr>
    </w:p>
    <w:tbl>
      <w:tblPr>
        <w:tblStyle w:val="TableGrid"/>
        <w:tblW w:w="0" w:type="auto"/>
        <w:tblLook w:val="04A0" w:firstRow="1" w:lastRow="0" w:firstColumn="1" w:lastColumn="0" w:noHBand="0" w:noVBand="1"/>
      </w:tblPr>
      <w:tblGrid>
        <w:gridCol w:w="4675"/>
        <w:gridCol w:w="4789"/>
      </w:tblGrid>
      <w:tr w:rsidR="00CD1CDA" w:rsidRPr="00FA1B36" w:rsidTr="008E43B3">
        <w:trPr>
          <w:trHeight w:val="378"/>
        </w:trPr>
        <w:tc>
          <w:tcPr>
            <w:tcW w:w="4675" w:type="dxa"/>
          </w:tcPr>
          <w:p w:rsidR="00CD1CDA" w:rsidRPr="00FA1B36" w:rsidRDefault="00CD1CDA" w:rsidP="00CD1CDA">
            <w:pPr>
              <w:jc w:val="both"/>
            </w:pPr>
            <w:r w:rsidRPr="00FA1B36">
              <w:t xml:space="preserve">1. Name and designation of the Government servant </w:t>
            </w:r>
          </w:p>
        </w:tc>
        <w:tc>
          <w:tcPr>
            <w:tcW w:w="4789" w:type="dxa"/>
          </w:tcPr>
          <w:p w:rsidR="00CD1CDA" w:rsidRPr="008E43B3" w:rsidRDefault="00CD1CDA" w:rsidP="00BC7C8B">
            <w:pPr>
              <w:jc w:val="both"/>
              <w:rPr>
                <w:b/>
                <w:bCs/>
                <w:u w:val="single"/>
              </w:rPr>
            </w:pPr>
            <w:bookmarkStart w:id="0" w:name="_GoBack"/>
            <w:bookmarkEnd w:id="0"/>
          </w:p>
        </w:tc>
      </w:tr>
      <w:tr w:rsidR="00CD1CDA" w:rsidRPr="00FA1B36" w:rsidTr="008E43B3">
        <w:trPr>
          <w:trHeight w:val="378"/>
        </w:trPr>
        <w:tc>
          <w:tcPr>
            <w:tcW w:w="4675" w:type="dxa"/>
          </w:tcPr>
          <w:p w:rsidR="00CD1CDA" w:rsidRPr="00FA1B36" w:rsidRDefault="00CD1CDA" w:rsidP="00BC7C8B">
            <w:pPr>
              <w:jc w:val="both"/>
            </w:pPr>
            <w:r w:rsidRPr="00FA1B36">
              <w:t xml:space="preserve">2. Office in which employed  </w:t>
            </w:r>
          </w:p>
        </w:tc>
        <w:tc>
          <w:tcPr>
            <w:tcW w:w="4789" w:type="dxa"/>
          </w:tcPr>
          <w:p w:rsidR="00CD1CDA" w:rsidRPr="008E43B3" w:rsidRDefault="00CD1CDA" w:rsidP="00BC7C8B">
            <w:pPr>
              <w:jc w:val="both"/>
              <w:rPr>
                <w:b/>
                <w:bCs/>
                <w:u w:val="single"/>
              </w:rPr>
            </w:pPr>
          </w:p>
        </w:tc>
      </w:tr>
      <w:tr w:rsidR="00CD1CDA" w:rsidRPr="00FA1B36" w:rsidTr="008E43B3">
        <w:trPr>
          <w:trHeight w:val="1150"/>
        </w:trPr>
        <w:tc>
          <w:tcPr>
            <w:tcW w:w="4675" w:type="dxa"/>
          </w:tcPr>
          <w:p w:rsidR="00CD1CDA" w:rsidRPr="00FA1B36" w:rsidRDefault="00CD1CDA" w:rsidP="00BC7C8B">
            <w:pPr>
              <w:jc w:val="both"/>
            </w:pPr>
            <w:r w:rsidRPr="00FA1B36">
              <w:t xml:space="preserve">3. Pay of the Government servant as defined in the Fundamental Rules and any other emoluments, which should be shown separately </w:t>
            </w:r>
          </w:p>
        </w:tc>
        <w:tc>
          <w:tcPr>
            <w:tcW w:w="4789" w:type="dxa"/>
          </w:tcPr>
          <w:p w:rsidR="00CD1CDA" w:rsidRPr="008E43B3" w:rsidRDefault="00CD1CDA" w:rsidP="00BC7C8B">
            <w:pPr>
              <w:jc w:val="both"/>
              <w:rPr>
                <w:b/>
                <w:bCs/>
                <w:u w:val="single"/>
              </w:rPr>
            </w:pPr>
          </w:p>
        </w:tc>
      </w:tr>
      <w:tr w:rsidR="00CD1CDA" w:rsidRPr="00FA1B36" w:rsidTr="008E43B3">
        <w:trPr>
          <w:trHeight w:val="378"/>
        </w:trPr>
        <w:tc>
          <w:tcPr>
            <w:tcW w:w="4675" w:type="dxa"/>
          </w:tcPr>
          <w:p w:rsidR="00CD1CDA" w:rsidRPr="00FA1B36" w:rsidRDefault="008E43B3" w:rsidP="00BC7C8B">
            <w:pPr>
              <w:jc w:val="both"/>
            </w:pPr>
            <w:r>
              <w:t>4. Place of duty</w:t>
            </w:r>
          </w:p>
        </w:tc>
        <w:tc>
          <w:tcPr>
            <w:tcW w:w="4789" w:type="dxa"/>
          </w:tcPr>
          <w:p w:rsidR="00CD1CDA" w:rsidRPr="008E43B3" w:rsidRDefault="00CD1CDA" w:rsidP="00BC7C8B">
            <w:pPr>
              <w:jc w:val="both"/>
              <w:rPr>
                <w:b/>
                <w:bCs/>
                <w:u w:val="single"/>
              </w:rPr>
            </w:pPr>
          </w:p>
        </w:tc>
      </w:tr>
      <w:tr w:rsidR="00CD1CDA" w:rsidRPr="00FA1B36" w:rsidTr="008E43B3">
        <w:trPr>
          <w:trHeight w:val="393"/>
        </w:trPr>
        <w:tc>
          <w:tcPr>
            <w:tcW w:w="4675" w:type="dxa"/>
          </w:tcPr>
          <w:p w:rsidR="00CD1CDA" w:rsidRPr="00FA1B36" w:rsidRDefault="008E43B3" w:rsidP="00BC7C8B">
            <w:pPr>
              <w:jc w:val="both"/>
            </w:pPr>
            <w:r>
              <w:t>5. Actual residential address</w:t>
            </w:r>
          </w:p>
        </w:tc>
        <w:tc>
          <w:tcPr>
            <w:tcW w:w="4789" w:type="dxa"/>
          </w:tcPr>
          <w:p w:rsidR="00CD1CDA" w:rsidRPr="008E43B3" w:rsidRDefault="00CD1CDA" w:rsidP="00BC7C8B">
            <w:pPr>
              <w:jc w:val="both"/>
              <w:rPr>
                <w:b/>
                <w:bCs/>
                <w:u w:val="single"/>
              </w:rPr>
            </w:pPr>
          </w:p>
        </w:tc>
      </w:tr>
      <w:tr w:rsidR="00CD1CDA" w:rsidRPr="00FA1B36" w:rsidTr="008E43B3">
        <w:trPr>
          <w:trHeight w:val="890"/>
        </w:trPr>
        <w:tc>
          <w:tcPr>
            <w:tcW w:w="4675" w:type="dxa"/>
          </w:tcPr>
          <w:p w:rsidR="00B63A4C" w:rsidRDefault="00CD1CDA" w:rsidP="00BC7C8B">
            <w:pPr>
              <w:jc w:val="both"/>
            </w:pPr>
            <w:r w:rsidRPr="00FA1B36">
              <w:t>6. Name of pati</w:t>
            </w:r>
            <w:r w:rsidR="008E43B3">
              <w:t>ent and his/her relation to the</w:t>
            </w:r>
            <w:r w:rsidRPr="00FA1B36">
              <w:t xml:space="preserve"> Government Servant </w:t>
            </w:r>
          </w:p>
          <w:p w:rsidR="00CD1CDA" w:rsidRPr="00FA1B36" w:rsidRDefault="00CD1CDA" w:rsidP="00B63A4C">
            <w:pPr>
              <w:jc w:val="both"/>
            </w:pPr>
            <w:r w:rsidRPr="00FA1B36">
              <w:t>(N.B. In the case of Children, sta</w:t>
            </w:r>
            <w:r w:rsidR="00B63A4C">
              <w:t>t</w:t>
            </w:r>
            <w:r w:rsidRPr="00FA1B36">
              <w:t xml:space="preserve">e age also) </w:t>
            </w:r>
          </w:p>
        </w:tc>
        <w:tc>
          <w:tcPr>
            <w:tcW w:w="4789" w:type="dxa"/>
          </w:tcPr>
          <w:p w:rsidR="00CD1CDA" w:rsidRPr="008E43B3" w:rsidRDefault="00CD1CDA" w:rsidP="00BC7C8B">
            <w:pPr>
              <w:jc w:val="both"/>
              <w:rPr>
                <w:b/>
                <w:bCs/>
                <w:u w:val="single"/>
              </w:rPr>
            </w:pPr>
          </w:p>
        </w:tc>
      </w:tr>
      <w:tr w:rsidR="00CD1CDA" w:rsidRPr="00FA1B36" w:rsidTr="008E43B3">
        <w:trPr>
          <w:trHeight w:val="393"/>
        </w:trPr>
        <w:tc>
          <w:tcPr>
            <w:tcW w:w="4675" w:type="dxa"/>
          </w:tcPr>
          <w:p w:rsidR="00CD1CDA" w:rsidRPr="00FA1B36" w:rsidRDefault="00CD1CDA" w:rsidP="00BC7C8B">
            <w:pPr>
              <w:jc w:val="both"/>
            </w:pPr>
            <w:r w:rsidRPr="00FA1B36">
              <w:t xml:space="preserve">7. </w:t>
            </w:r>
            <w:r w:rsidR="008E43B3">
              <w:t>Place at which patient fell ill</w:t>
            </w:r>
          </w:p>
        </w:tc>
        <w:tc>
          <w:tcPr>
            <w:tcW w:w="4789" w:type="dxa"/>
          </w:tcPr>
          <w:p w:rsidR="00CD1CDA" w:rsidRPr="008E43B3" w:rsidRDefault="00CD1CDA" w:rsidP="00BC7C8B">
            <w:pPr>
              <w:jc w:val="both"/>
              <w:rPr>
                <w:b/>
                <w:bCs/>
                <w:u w:val="single"/>
              </w:rPr>
            </w:pPr>
          </w:p>
        </w:tc>
      </w:tr>
      <w:tr w:rsidR="00CD1CDA" w:rsidRPr="00FA1B36" w:rsidTr="008E43B3">
        <w:trPr>
          <w:trHeight w:val="378"/>
        </w:trPr>
        <w:tc>
          <w:tcPr>
            <w:tcW w:w="4675" w:type="dxa"/>
          </w:tcPr>
          <w:p w:rsidR="00CD1CDA" w:rsidRPr="00FA1B36" w:rsidRDefault="00CD1CDA" w:rsidP="00BC7C8B">
            <w:pPr>
              <w:jc w:val="both"/>
            </w:pPr>
            <w:r w:rsidRPr="00FA1B36">
              <w:t>8. Nat</w:t>
            </w:r>
            <w:r w:rsidR="008E43B3">
              <w:t>ure of illness and its duration</w:t>
            </w:r>
          </w:p>
        </w:tc>
        <w:tc>
          <w:tcPr>
            <w:tcW w:w="4789" w:type="dxa"/>
          </w:tcPr>
          <w:p w:rsidR="00CD1CDA" w:rsidRPr="008E43B3" w:rsidRDefault="00CD1CDA" w:rsidP="00BC7C8B">
            <w:pPr>
              <w:jc w:val="both"/>
              <w:rPr>
                <w:b/>
                <w:bCs/>
                <w:u w:val="single"/>
              </w:rPr>
            </w:pPr>
          </w:p>
        </w:tc>
      </w:tr>
      <w:tr w:rsidR="00CD1CDA" w:rsidRPr="00FA1B36" w:rsidTr="008E43B3">
        <w:trPr>
          <w:trHeight w:val="378"/>
        </w:trPr>
        <w:tc>
          <w:tcPr>
            <w:tcW w:w="4675" w:type="dxa"/>
          </w:tcPr>
          <w:p w:rsidR="00CD1CDA" w:rsidRPr="00FA1B36" w:rsidRDefault="00CD1CDA" w:rsidP="00BC7C8B">
            <w:pPr>
              <w:jc w:val="both"/>
            </w:pPr>
            <w:r w:rsidRPr="00FA1B36">
              <w:t>9</w:t>
            </w:r>
            <w:r w:rsidR="008E43B3">
              <w:t>. Details of the amount claimed</w:t>
            </w:r>
          </w:p>
        </w:tc>
        <w:tc>
          <w:tcPr>
            <w:tcW w:w="4789" w:type="dxa"/>
          </w:tcPr>
          <w:p w:rsidR="00CD1CDA" w:rsidRPr="008E43B3" w:rsidRDefault="00CD1CDA" w:rsidP="00BC7C8B">
            <w:pPr>
              <w:jc w:val="both"/>
              <w:rPr>
                <w:b/>
                <w:bCs/>
                <w:u w:val="single"/>
              </w:rPr>
            </w:pPr>
          </w:p>
        </w:tc>
      </w:tr>
      <w:tr w:rsidR="00CD1CDA" w:rsidRPr="00FA1B36" w:rsidTr="008E43B3">
        <w:trPr>
          <w:trHeight w:val="378"/>
        </w:trPr>
        <w:tc>
          <w:tcPr>
            <w:tcW w:w="4675" w:type="dxa"/>
          </w:tcPr>
          <w:p w:rsidR="00CD1CDA" w:rsidRPr="00FA1B36" w:rsidRDefault="00CD1CDA" w:rsidP="00BC7C8B">
            <w:pPr>
              <w:jc w:val="both"/>
            </w:pPr>
            <w:r w:rsidRPr="00FA1B36">
              <w:t xml:space="preserve">(1) Medical attendance – </w:t>
            </w:r>
          </w:p>
        </w:tc>
        <w:tc>
          <w:tcPr>
            <w:tcW w:w="4789" w:type="dxa"/>
          </w:tcPr>
          <w:p w:rsidR="00CD1CDA" w:rsidRPr="008E43B3" w:rsidRDefault="00CD1CDA" w:rsidP="00BC7C8B">
            <w:pPr>
              <w:jc w:val="both"/>
              <w:rPr>
                <w:b/>
                <w:bCs/>
                <w:u w:val="single"/>
              </w:rPr>
            </w:pPr>
          </w:p>
        </w:tc>
      </w:tr>
      <w:tr w:rsidR="00CD1CDA" w:rsidRPr="00FA1B36" w:rsidTr="008E43B3">
        <w:trPr>
          <w:trHeight w:val="378"/>
        </w:trPr>
        <w:tc>
          <w:tcPr>
            <w:tcW w:w="4675" w:type="dxa"/>
          </w:tcPr>
          <w:p w:rsidR="00CD1CDA" w:rsidRPr="00FA1B36" w:rsidRDefault="008E43B3" w:rsidP="008E43B3">
            <w:pPr>
              <w:ind w:left="157"/>
              <w:jc w:val="both"/>
            </w:pPr>
            <w:r>
              <w:t>(</w:t>
            </w:r>
            <w:proofErr w:type="spellStart"/>
            <w:r>
              <w:t>i</w:t>
            </w:r>
            <w:proofErr w:type="spellEnd"/>
            <w:r w:rsidR="00CD1CDA" w:rsidRPr="00FA1B36">
              <w:t xml:space="preserve">) Fees for consultation indicating- </w:t>
            </w:r>
          </w:p>
        </w:tc>
        <w:tc>
          <w:tcPr>
            <w:tcW w:w="4789" w:type="dxa"/>
          </w:tcPr>
          <w:p w:rsidR="00CD1CDA" w:rsidRPr="008E43B3" w:rsidRDefault="00CD1CDA" w:rsidP="00BC7C8B">
            <w:pPr>
              <w:jc w:val="both"/>
              <w:rPr>
                <w:b/>
                <w:bCs/>
                <w:u w:val="single"/>
              </w:rPr>
            </w:pPr>
          </w:p>
        </w:tc>
      </w:tr>
      <w:tr w:rsidR="00CD1CDA" w:rsidRPr="00FA1B36" w:rsidTr="00B63A4C">
        <w:trPr>
          <w:trHeight w:val="854"/>
        </w:trPr>
        <w:tc>
          <w:tcPr>
            <w:tcW w:w="4675" w:type="dxa"/>
          </w:tcPr>
          <w:p w:rsidR="00CD1CDA" w:rsidRPr="00FA1B36" w:rsidRDefault="00CD1CDA" w:rsidP="008E43B3">
            <w:pPr>
              <w:ind w:left="337"/>
              <w:jc w:val="both"/>
            </w:pPr>
            <w:r w:rsidRPr="00FA1B36">
              <w:t xml:space="preserve">(a) The name and designation of the Medical Officer consulted and the hospital or dispensary to which attached </w:t>
            </w:r>
          </w:p>
        </w:tc>
        <w:tc>
          <w:tcPr>
            <w:tcW w:w="4789" w:type="dxa"/>
          </w:tcPr>
          <w:p w:rsidR="00CD1CDA" w:rsidRPr="008E43B3" w:rsidRDefault="00CD1CDA" w:rsidP="00BC7C8B">
            <w:pPr>
              <w:jc w:val="both"/>
              <w:rPr>
                <w:b/>
                <w:bCs/>
                <w:u w:val="single"/>
              </w:rPr>
            </w:pPr>
          </w:p>
        </w:tc>
      </w:tr>
      <w:tr w:rsidR="00CD1CDA" w:rsidRPr="00FA1B36" w:rsidTr="00B63A4C">
        <w:trPr>
          <w:trHeight w:val="620"/>
        </w:trPr>
        <w:tc>
          <w:tcPr>
            <w:tcW w:w="4675" w:type="dxa"/>
          </w:tcPr>
          <w:p w:rsidR="00CD1CDA" w:rsidRPr="00FA1B36" w:rsidRDefault="00CD1CDA" w:rsidP="008E43B3">
            <w:pPr>
              <w:ind w:left="337"/>
              <w:jc w:val="both"/>
            </w:pPr>
            <w:r w:rsidRPr="00FA1B36">
              <w:t xml:space="preserve">(b) The number and dates of consultations and the fee paid for each consultation. </w:t>
            </w:r>
          </w:p>
        </w:tc>
        <w:tc>
          <w:tcPr>
            <w:tcW w:w="4789" w:type="dxa"/>
          </w:tcPr>
          <w:p w:rsidR="00CD1CDA" w:rsidRPr="008E43B3" w:rsidRDefault="00CD1CDA" w:rsidP="00BC7C8B">
            <w:pPr>
              <w:jc w:val="both"/>
              <w:rPr>
                <w:b/>
                <w:bCs/>
                <w:u w:val="single"/>
              </w:rPr>
            </w:pPr>
          </w:p>
        </w:tc>
      </w:tr>
      <w:tr w:rsidR="00CD1CDA" w:rsidRPr="00FA1B36" w:rsidTr="00B63A4C">
        <w:trPr>
          <w:trHeight w:val="890"/>
        </w:trPr>
        <w:tc>
          <w:tcPr>
            <w:tcW w:w="4675" w:type="dxa"/>
          </w:tcPr>
          <w:p w:rsidR="00CD1CDA" w:rsidRPr="00FA1B36" w:rsidRDefault="00CD1CDA" w:rsidP="008E43B3">
            <w:pPr>
              <w:ind w:left="337"/>
              <w:jc w:val="both"/>
            </w:pPr>
            <w:r w:rsidRPr="00FA1B36">
              <w:t>(c) Whether cons</w:t>
            </w:r>
            <w:r w:rsidR="008E43B3">
              <w:t>ultation were had at the</w:t>
            </w:r>
            <w:r w:rsidRPr="00FA1B36">
              <w:t xml:space="preserve"> hospital, the consulting room of the Medical Officer or at the residence of the patient. </w:t>
            </w:r>
          </w:p>
        </w:tc>
        <w:tc>
          <w:tcPr>
            <w:tcW w:w="4789" w:type="dxa"/>
          </w:tcPr>
          <w:p w:rsidR="00CD1CDA" w:rsidRPr="008E43B3" w:rsidRDefault="00CD1CDA" w:rsidP="00BC7C8B">
            <w:pPr>
              <w:jc w:val="both"/>
              <w:rPr>
                <w:b/>
                <w:bCs/>
                <w:u w:val="single"/>
              </w:rPr>
            </w:pPr>
          </w:p>
        </w:tc>
      </w:tr>
      <w:tr w:rsidR="00CD1CDA" w:rsidRPr="00FA1B36" w:rsidTr="00B63A4C">
        <w:trPr>
          <w:trHeight w:val="890"/>
        </w:trPr>
        <w:tc>
          <w:tcPr>
            <w:tcW w:w="4675" w:type="dxa"/>
          </w:tcPr>
          <w:p w:rsidR="00CD1CDA" w:rsidRPr="00FA1B36" w:rsidRDefault="00CD1CDA" w:rsidP="008E43B3">
            <w:pPr>
              <w:ind w:left="157"/>
              <w:jc w:val="both"/>
            </w:pPr>
            <w:r w:rsidRPr="00FA1B36">
              <w:t xml:space="preserve">(ii) Charges of pathological, bacteriological, radiological or the other similar tests undertaken during diagnosis indicating. </w:t>
            </w:r>
          </w:p>
        </w:tc>
        <w:tc>
          <w:tcPr>
            <w:tcW w:w="4789" w:type="dxa"/>
          </w:tcPr>
          <w:p w:rsidR="00CD1CDA" w:rsidRPr="008E43B3" w:rsidRDefault="00CD1CDA" w:rsidP="00BC7C8B">
            <w:pPr>
              <w:jc w:val="both"/>
              <w:rPr>
                <w:b/>
                <w:bCs/>
                <w:u w:val="single"/>
              </w:rPr>
            </w:pPr>
          </w:p>
        </w:tc>
      </w:tr>
      <w:tr w:rsidR="00CD1CDA" w:rsidRPr="00FA1B36" w:rsidTr="00B63A4C">
        <w:trPr>
          <w:trHeight w:val="620"/>
        </w:trPr>
        <w:tc>
          <w:tcPr>
            <w:tcW w:w="4675" w:type="dxa"/>
          </w:tcPr>
          <w:p w:rsidR="00CD1CDA" w:rsidRPr="00FA1B36" w:rsidRDefault="00CD1CDA" w:rsidP="008E43B3">
            <w:pPr>
              <w:ind w:left="337"/>
              <w:jc w:val="both"/>
            </w:pPr>
            <w:r w:rsidRPr="00FA1B36">
              <w:t>(a) The nam</w:t>
            </w:r>
            <w:r w:rsidR="008E43B3">
              <w:t>e of the hospital or laboratory</w:t>
            </w:r>
            <w:r w:rsidRPr="00FA1B36">
              <w:t xml:space="preserve"> where the tests were undertaken, and </w:t>
            </w:r>
          </w:p>
        </w:tc>
        <w:tc>
          <w:tcPr>
            <w:tcW w:w="4789" w:type="dxa"/>
          </w:tcPr>
          <w:p w:rsidR="00CD1CDA" w:rsidRPr="008E43B3" w:rsidRDefault="00CD1CDA" w:rsidP="00BC7C8B">
            <w:pPr>
              <w:jc w:val="both"/>
              <w:rPr>
                <w:b/>
                <w:bCs/>
                <w:u w:val="single"/>
              </w:rPr>
            </w:pPr>
          </w:p>
        </w:tc>
      </w:tr>
      <w:tr w:rsidR="00CD1CDA" w:rsidRPr="00FA1B36" w:rsidTr="008E43B3">
        <w:trPr>
          <w:trHeight w:val="1043"/>
        </w:trPr>
        <w:tc>
          <w:tcPr>
            <w:tcW w:w="4675" w:type="dxa"/>
          </w:tcPr>
          <w:p w:rsidR="00CD1CDA" w:rsidRPr="00FA1B36" w:rsidRDefault="00CD1CDA" w:rsidP="008E43B3">
            <w:pPr>
              <w:ind w:left="337"/>
              <w:jc w:val="both"/>
            </w:pPr>
            <w:r w:rsidRPr="00FA1B36">
              <w:t xml:space="preserve">(b) whether the tests were undertaken on the advice of the </w:t>
            </w:r>
            <w:proofErr w:type="spellStart"/>
            <w:r w:rsidRPr="00FA1B36">
              <w:t>authorised</w:t>
            </w:r>
            <w:proofErr w:type="spellEnd"/>
            <w:r w:rsidRPr="00FA1B36">
              <w:t xml:space="preserve"> medical attendant and if so, a certificate to that effect should be attached </w:t>
            </w:r>
          </w:p>
        </w:tc>
        <w:tc>
          <w:tcPr>
            <w:tcW w:w="4789" w:type="dxa"/>
          </w:tcPr>
          <w:p w:rsidR="00CD1CDA" w:rsidRPr="008E43B3" w:rsidRDefault="00CD1CDA" w:rsidP="00BC7C8B">
            <w:pPr>
              <w:jc w:val="both"/>
              <w:rPr>
                <w:b/>
                <w:bCs/>
                <w:u w:val="single"/>
              </w:rPr>
            </w:pPr>
          </w:p>
        </w:tc>
      </w:tr>
      <w:tr w:rsidR="00CD1CDA" w:rsidRPr="00FA1B36" w:rsidTr="008E43B3">
        <w:trPr>
          <w:trHeight w:val="1150"/>
        </w:trPr>
        <w:tc>
          <w:tcPr>
            <w:tcW w:w="4675" w:type="dxa"/>
          </w:tcPr>
          <w:p w:rsidR="008E43B3" w:rsidRDefault="00CD1CDA" w:rsidP="008E43B3">
            <w:pPr>
              <w:ind w:left="157"/>
              <w:jc w:val="both"/>
            </w:pPr>
            <w:r w:rsidRPr="00FA1B36">
              <w:t>(iii) Cost of medicines purchased from the market</w:t>
            </w:r>
            <w:r w:rsidR="008E43B3">
              <w:t xml:space="preserve"> </w:t>
            </w:r>
          </w:p>
          <w:p w:rsidR="008E43B3" w:rsidRDefault="008E43B3" w:rsidP="008E43B3">
            <w:pPr>
              <w:ind w:left="157"/>
              <w:jc w:val="both"/>
            </w:pPr>
          </w:p>
          <w:p w:rsidR="00CD1CDA" w:rsidRPr="00FA1B36" w:rsidRDefault="00CD1CDA" w:rsidP="008E43B3">
            <w:pPr>
              <w:ind w:hanging="23"/>
              <w:jc w:val="both"/>
            </w:pPr>
            <w:r w:rsidRPr="00FA1B36">
              <w:t xml:space="preserve">(List of medicines, cash memos and the essentially certificate should be attached) </w:t>
            </w:r>
          </w:p>
        </w:tc>
        <w:tc>
          <w:tcPr>
            <w:tcW w:w="4789" w:type="dxa"/>
          </w:tcPr>
          <w:p w:rsidR="00CD1CDA" w:rsidRPr="008E43B3" w:rsidRDefault="00CD1CDA" w:rsidP="00BC7C8B">
            <w:pPr>
              <w:jc w:val="both"/>
              <w:rPr>
                <w:b/>
                <w:bCs/>
                <w:u w:val="single"/>
              </w:rPr>
            </w:pPr>
          </w:p>
        </w:tc>
      </w:tr>
    </w:tbl>
    <w:p w:rsidR="007F5673" w:rsidRDefault="007F5673">
      <w:r>
        <w:br w:type="page"/>
      </w:r>
    </w:p>
    <w:p w:rsidR="007F5673" w:rsidRDefault="00C26B0A" w:rsidP="007F5673">
      <w:pPr>
        <w:spacing w:after="0" w:line="240" w:lineRule="auto"/>
        <w:jc w:val="center"/>
      </w:pPr>
      <w:r>
        <w:lastRenderedPageBreak/>
        <w:t>-2-</w:t>
      </w:r>
    </w:p>
    <w:tbl>
      <w:tblPr>
        <w:tblStyle w:val="TableGrid"/>
        <w:tblW w:w="0" w:type="auto"/>
        <w:tblLook w:val="04A0" w:firstRow="1" w:lastRow="0" w:firstColumn="1" w:lastColumn="0" w:noHBand="0" w:noVBand="1"/>
      </w:tblPr>
      <w:tblGrid>
        <w:gridCol w:w="5395"/>
        <w:gridCol w:w="4312"/>
      </w:tblGrid>
      <w:tr w:rsidR="00CD1CDA" w:rsidRPr="00FA1B36" w:rsidTr="008E43B3">
        <w:trPr>
          <w:trHeight w:val="672"/>
        </w:trPr>
        <w:tc>
          <w:tcPr>
            <w:tcW w:w="5395" w:type="dxa"/>
          </w:tcPr>
          <w:p w:rsidR="00B63A4C" w:rsidRDefault="00CD1CDA" w:rsidP="00D1560E">
            <w:pPr>
              <w:jc w:val="both"/>
            </w:pPr>
            <w:r w:rsidRPr="00FA1B36">
              <w:t xml:space="preserve">(2) Hospital treatment- </w:t>
            </w:r>
          </w:p>
          <w:p w:rsidR="00CD1CDA" w:rsidRPr="00FA1B36" w:rsidRDefault="00CD1CDA" w:rsidP="00D1560E">
            <w:pPr>
              <w:jc w:val="both"/>
            </w:pPr>
            <w:r w:rsidRPr="00FA1B36">
              <w:t xml:space="preserve">Charges for the hospital treatment, indicating separately the charges for- </w:t>
            </w:r>
          </w:p>
        </w:tc>
        <w:tc>
          <w:tcPr>
            <w:tcW w:w="4312" w:type="dxa"/>
          </w:tcPr>
          <w:p w:rsidR="00CD1CDA" w:rsidRPr="00FA1B36" w:rsidRDefault="00CD1CDA" w:rsidP="00D1560E">
            <w:pPr>
              <w:jc w:val="both"/>
            </w:pPr>
          </w:p>
        </w:tc>
      </w:tr>
      <w:tr w:rsidR="00CD1CDA" w:rsidRPr="00FA1B36" w:rsidTr="008E43B3">
        <w:trPr>
          <w:trHeight w:val="1736"/>
        </w:trPr>
        <w:tc>
          <w:tcPr>
            <w:tcW w:w="5395" w:type="dxa"/>
          </w:tcPr>
          <w:p w:rsidR="00CD1CDA" w:rsidRPr="00FA1B36" w:rsidRDefault="00CD1CDA" w:rsidP="00CD1CDA">
            <w:pPr>
              <w:ind w:left="697"/>
              <w:jc w:val="both"/>
            </w:pPr>
            <w:r w:rsidRPr="00FA1B36">
              <w:t>(</w:t>
            </w:r>
            <w:proofErr w:type="spellStart"/>
            <w:r w:rsidRPr="00FA1B36">
              <w:t>i</w:t>
            </w:r>
            <w:proofErr w:type="spellEnd"/>
            <w:r w:rsidRPr="00FA1B36">
              <w:t xml:space="preserve">) Accommodation (State whether it was according to the status or pay of the Government servant and in cases where the accommodations is higher than the status of the Government Servant, a certificate should be attached to the effect that the accommodation to which he was entitled was not available. </w:t>
            </w:r>
          </w:p>
        </w:tc>
        <w:tc>
          <w:tcPr>
            <w:tcW w:w="4312" w:type="dxa"/>
          </w:tcPr>
          <w:p w:rsidR="00CD1CDA" w:rsidRPr="00FA1B36" w:rsidRDefault="00CD1CDA" w:rsidP="00CD1CDA">
            <w:pPr>
              <w:ind w:left="697"/>
              <w:jc w:val="both"/>
            </w:pPr>
          </w:p>
        </w:tc>
      </w:tr>
      <w:tr w:rsidR="00CD1CDA" w:rsidRPr="00FA1B36" w:rsidTr="008E43B3">
        <w:trPr>
          <w:trHeight w:val="336"/>
        </w:trPr>
        <w:tc>
          <w:tcPr>
            <w:tcW w:w="5395" w:type="dxa"/>
          </w:tcPr>
          <w:p w:rsidR="00CD1CDA" w:rsidRPr="00FA1B36" w:rsidRDefault="008E43B3" w:rsidP="00CD1CDA">
            <w:pPr>
              <w:ind w:left="697"/>
              <w:jc w:val="both"/>
            </w:pPr>
            <w:r>
              <w:t>(ii) Diet</w:t>
            </w:r>
          </w:p>
        </w:tc>
        <w:tc>
          <w:tcPr>
            <w:tcW w:w="4312" w:type="dxa"/>
          </w:tcPr>
          <w:p w:rsidR="00CD1CDA" w:rsidRPr="00FA1B36" w:rsidRDefault="00CD1CDA" w:rsidP="00CD1CDA">
            <w:pPr>
              <w:ind w:left="697"/>
              <w:jc w:val="both"/>
            </w:pPr>
          </w:p>
        </w:tc>
      </w:tr>
      <w:tr w:rsidR="00CD1CDA" w:rsidRPr="00FA1B36" w:rsidTr="008E43B3">
        <w:trPr>
          <w:trHeight w:val="350"/>
        </w:trPr>
        <w:tc>
          <w:tcPr>
            <w:tcW w:w="5395" w:type="dxa"/>
          </w:tcPr>
          <w:p w:rsidR="00CD1CDA" w:rsidRPr="00FA1B36" w:rsidRDefault="00CD1CDA" w:rsidP="00CD1CDA">
            <w:pPr>
              <w:ind w:left="697"/>
              <w:jc w:val="both"/>
            </w:pPr>
            <w:r w:rsidRPr="00FA1B36">
              <w:t>(iii) Surgical</w:t>
            </w:r>
            <w:r>
              <w:t xml:space="preserve"> operation or medical treatment</w:t>
            </w:r>
          </w:p>
        </w:tc>
        <w:tc>
          <w:tcPr>
            <w:tcW w:w="4312" w:type="dxa"/>
          </w:tcPr>
          <w:p w:rsidR="00CD1CDA" w:rsidRPr="00FA1B36" w:rsidRDefault="00CD1CDA" w:rsidP="00CD1CDA">
            <w:pPr>
              <w:ind w:left="697"/>
              <w:jc w:val="both"/>
            </w:pPr>
          </w:p>
        </w:tc>
      </w:tr>
      <w:tr w:rsidR="00CD1CDA" w:rsidRPr="00FA1B36" w:rsidTr="008E43B3">
        <w:trPr>
          <w:trHeight w:val="672"/>
        </w:trPr>
        <w:tc>
          <w:tcPr>
            <w:tcW w:w="5395" w:type="dxa"/>
          </w:tcPr>
          <w:p w:rsidR="00CD1CDA" w:rsidRPr="00FA1B36" w:rsidRDefault="00CD1CDA" w:rsidP="00CD1CDA">
            <w:pPr>
              <w:ind w:left="697"/>
              <w:jc w:val="both"/>
            </w:pPr>
            <w:r w:rsidRPr="00FA1B36">
              <w:t>(</w:t>
            </w:r>
            <w:proofErr w:type="gramStart"/>
            <w:r w:rsidRPr="00FA1B36">
              <w:t>iv</w:t>
            </w:r>
            <w:proofErr w:type="gramEnd"/>
            <w:r w:rsidRPr="00FA1B36">
              <w:t xml:space="preserve">) Pathological, bacteriological, radiological . or other similar tests indicating- </w:t>
            </w:r>
          </w:p>
        </w:tc>
        <w:tc>
          <w:tcPr>
            <w:tcW w:w="4312" w:type="dxa"/>
          </w:tcPr>
          <w:p w:rsidR="00CD1CDA" w:rsidRPr="00FA1B36" w:rsidRDefault="00CD1CDA" w:rsidP="00CD1CDA">
            <w:pPr>
              <w:ind w:left="697"/>
              <w:jc w:val="both"/>
            </w:pPr>
          </w:p>
        </w:tc>
      </w:tr>
      <w:tr w:rsidR="00CD1CDA" w:rsidRPr="00FA1B36" w:rsidTr="008E43B3">
        <w:trPr>
          <w:trHeight w:val="686"/>
        </w:trPr>
        <w:tc>
          <w:tcPr>
            <w:tcW w:w="5395" w:type="dxa"/>
          </w:tcPr>
          <w:p w:rsidR="00CD1CDA" w:rsidRPr="00FA1B36" w:rsidRDefault="00CD1CDA" w:rsidP="00CD1CDA">
            <w:pPr>
              <w:ind w:left="1057"/>
              <w:jc w:val="both"/>
            </w:pPr>
            <w:r w:rsidRPr="00FA1B36">
              <w:t xml:space="preserve">(a) The name of the hospital or laboratory at which undertaken; and </w:t>
            </w:r>
          </w:p>
        </w:tc>
        <w:tc>
          <w:tcPr>
            <w:tcW w:w="4312" w:type="dxa"/>
          </w:tcPr>
          <w:p w:rsidR="00CD1CDA" w:rsidRPr="00FA1B36" w:rsidRDefault="00CD1CDA" w:rsidP="00D1560E">
            <w:pPr>
              <w:jc w:val="both"/>
            </w:pPr>
          </w:p>
        </w:tc>
      </w:tr>
      <w:tr w:rsidR="00CD1CDA" w:rsidRPr="00FA1B36" w:rsidTr="008E43B3">
        <w:trPr>
          <w:trHeight w:val="1008"/>
        </w:trPr>
        <w:tc>
          <w:tcPr>
            <w:tcW w:w="5395" w:type="dxa"/>
          </w:tcPr>
          <w:p w:rsidR="00CD1CDA" w:rsidRPr="00FA1B36" w:rsidRDefault="00CD1CDA" w:rsidP="00CD1CDA">
            <w:pPr>
              <w:ind w:left="1057"/>
              <w:jc w:val="both"/>
            </w:pPr>
            <w:r w:rsidRPr="00FA1B36">
              <w:t xml:space="preserve">(b) Whether undertaken on the advice of the Medical Officer-in-charge of the case at the hospital. I so, a certificate to the effect should be attached. </w:t>
            </w:r>
          </w:p>
        </w:tc>
        <w:tc>
          <w:tcPr>
            <w:tcW w:w="4312" w:type="dxa"/>
          </w:tcPr>
          <w:p w:rsidR="00CD1CDA" w:rsidRPr="00FA1B36" w:rsidRDefault="00CD1CDA" w:rsidP="00CD1CDA">
            <w:pPr>
              <w:jc w:val="both"/>
            </w:pPr>
          </w:p>
        </w:tc>
      </w:tr>
      <w:tr w:rsidR="00CD1CDA" w:rsidRPr="00FA1B36" w:rsidTr="008E43B3">
        <w:trPr>
          <w:trHeight w:val="350"/>
        </w:trPr>
        <w:tc>
          <w:tcPr>
            <w:tcW w:w="5395" w:type="dxa"/>
          </w:tcPr>
          <w:p w:rsidR="00CD1CDA" w:rsidRPr="00FA1B36" w:rsidRDefault="00CD1CDA" w:rsidP="00CD1CDA">
            <w:pPr>
              <w:ind w:left="697"/>
              <w:jc w:val="both"/>
            </w:pPr>
            <w:r w:rsidRPr="00FA1B36">
              <w:t xml:space="preserve">(v) Medicines </w:t>
            </w:r>
          </w:p>
        </w:tc>
        <w:tc>
          <w:tcPr>
            <w:tcW w:w="4312" w:type="dxa"/>
          </w:tcPr>
          <w:p w:rsidR="00CD1CDA" w:rsidRPr="00FA1B36" w:rsidRDefault="00CD1CDA" w:rsidP="00CD1CDA">
            <w:pPr>
              <w:jc w:val="both"/>
            </w:pPr>
          </w:p>
        </w:tc>
      </w:tr>
      <w:tr w:rsidR="00CD1CDA" w:rsidRPr="00FA1B36" w:rsidTr="008E43B3">
        <w:trPr>
          <w:trHeight w:val="336"/>
        </w:trPr>
        <w:tc>
          <w:tcPr>
            <w:tcW w:w="5395" w:type="dxa"/>
          </w:tcPr>
          <w:p w:rsidR="00CD1CDA" w:rsidRPr="00FA1B36" w:rsidRDefault="00CD1CDA" w:rsidP="00CD1CDA">
            <w:pPr>
              <w:ind w:left="697"/>
              <w:jc w:val="both"/>
            </w:pPr>
            <w:r w:rsidRPr="00FA1B36">
              <w:t xml:space="preserve">(vi) Special medicines </w:t>
            </w:r>
          </w:p>
        </w:tc>
        <w:tc>
          <w:tcPr>
            <w:tcW w:w="4312" w:type="dxa"/>
          </w:tcPr>
          <w:p w:rsidR="00CD1CDA" w:rsidRPr="00FA1B36" w:rsidRDefault="00CD1CDA" w:rsidP="00CD1CDA">
            <w:pPr>
              <w:jc w:val="both"/>
            </w:pPr>
          </w:p>
        </w:tc>
      </w:tr>
      <w:tr w:rsidR="00CD1CDA" w:rsidRPr="00FA1B36" w:rsidTr="008E43B3">
        <w:trPr>
          <w:trHeight w:val="336"/>
        </w:trPr>
        <w:tc>
          <w:tcPr>
            <w:tcW w:w="5395" w:type="dxa"/>
          </w:tcPr>
          <w:p w:rsidR="00CD1CDA" w:rsidRPr="00FA1B36" w:rsidRDefault="00CD1CDA" w:rsidP="00CD1CDA">
            <w:pPr>
              <w:ind w:left="697"/>
              <w:jc w:val="both"/>
            </w:pPr>
            <w:r w:rsidRPr="00FA1B36">
              <w:t xml:space="preserve">(vii) Ordinary nursing </w:t>
            </w:r>
          </w:p>
        </w:tc>
        <w:tc>
          <w:tcPr>
            <w:tcW w:w="4312" w:type="dxa"/>
          </w:tcPr>
          <w:p w:rsidR="00CD1CDA" w:rsidRPr="00FA1B36" w:rsidRDefault="00CD1CDA" w:rsidP="00CD1CDA">
            <w:pPr>
              <w:jc w:val="both"/>
            </w:pPr>
          </w:p>
        </w:tc>
      </w:tr>
      <w:tr w:rsidR="00CD1CDA" w:rsidRPr="00FA1B36" w:rsidTr="008E43B3">
        <w:trPr>
          <w:trHeight w:val="1961"/>
        </w:trPr>
        <w:tc>
          <w:tcPr>
            <w:tcW w:w="5395" w:type="dxa"/>
          </w:tcPr>
          <w:p w:rsidR="00CD1CDA" w:rsidRPr="00FA1B36" w:rsidRDefault="00CD1CDA" w:rsidP="00CD1CDA">
            <w:pPr>
              <w:ind w:left="697"/>
              <w:jc w:val="both"/>
            </w:pPr>
            <w:r w:rsidRPr="00FA1B36">
              <w:t xml:space="preserve">(1) Special nursing i.e., nurses specially engaged for the patient. State whether they were employed on the advice of the Medical Officer-in-charge of the Government servant or patient in the former case a certificate from the M.O.I/C. of the case and countersigned by the Medical Superintendent of the hospital should be attached. </w:t>
            </w:r>
          </w:p>
        </w:tc>
        <w:tc>
          <w:tcPr>
            <w:tcW w:w="4312" w:type="dxa"/>
          </w:tcPr>
          <w:p w:rsidR="00CD1CDA" w:rsidRPr="00FA1B36" w:rsidRDefault="00CD1CDA" w:rsidP="00D1560E">
            <w:pPr>
              <w:jc w:val="both"/>
            </w:pPr>
          </w:p>
        </w:tc>
      </w:tr>
      <w:tr w:rsidR="00CD1CDA" w:rsidRPr="00FA1B36" w:rsidTr="008E43B3">
        <w:trPr>
          <w:trHeight w:val="2510"/>
        </w:trPr>
        <w:tc>
          <w:tcPr>
            <w:tcW w:w="5395" w:type="dxa"/>
          </w:tcPr>
          <w:p w:rsidR="00CD1CDA" w:rsidRDefault="00CD1CDA" w:rsidP="00CD1CDA">
            <w:pPr>
              <w:ind w:left="697"/>
              <w:jc w:val="both"/>
            </w:pPr>
            <w:r w:rsidRPr="00FA1B36">
              <w:t xml:space="preserve">(2) Any other charges, i.e., charges for electric lights, fans, heaters, air conditioning, etc. State also whether the facilities referred to are a part of the facilities normally provided to all patients and no choice was left to patient. </w:t>
            </w:r>
          </w:p>
          <w:p w:rsidR="00CD1CDA" w:rsidRDefault="00CD1CDA" w:rsidP="00CD1CDA">
            <w:pPr>
              <w:ind w:left="697"/>
              <w:jc w:val="both"/>
            </w:pPr>
          </w:p>
          <w:p w:rsidR="00CD1CDA" w:rsidRPr="00FA1B36" w:rsidRDefault="00CD1CDA" w:rsidP="00CD1CDA">
            <w:pPr>
              <w:jc w:val="both"/>
            </w:pPr>
            <w:proofErr w:type="gramStart"/>
            <w:r w:rsidRPr="00CD1CDA">
              <w:rPr>
                <w:b/>
                <w:bCs/>
              </w:rPr>
              <w:t>Note</w:t>
            </w:r>
            <w:r w:rsidRPr="00FA1B36">
              <w:t xml:space="preserve"> :</w:t>
            </w:r>
            <w:proofErr w:type="gramEnd"/>
            <w:r w:rsidRPr="00FA1B36">
              <w:t xml:space="preserve"> If the treatment was received by the Government servant at his residence, give particulars of such treatment and attach a certificate from the </w:t>
            </w:r>
            <w:proofErr w:type="spellStart"/>
            <w:r w:rsidRPr="00FA1B36">
              <w:t>authorised</w:t>
            </w:r>
            <w:proofErr w:type="spellEnd"/>
            <w:r w:rsidRPr="00FA1B36">
              <w:t xml:space="preserve"> medical attendant. </w:t>
            </w:r>
          </w:p>
        </w:tc>
        <w:tc>
          <w:tcPr>
            <w:tcW w:w="4312" w:type="dxa"/>
          </w:tcPr>
          <w:p w:rsidR="00CD1CDA" w:rsidRPr="00FA1B36" w:rsidRDefault="00CD1CDA" w:rsidP="00D1560E">
            <w:pPr>
              <w:jc w:val="both"/>
            </w:pPr>
          </w:p>
        </w:tc>
      </w:tr>
      <w:tr w:rsidR="00CD1CDA" w:rsidRPr="00FA1B36" w:rsidTr="008E43B3">
        <w:trPr>
          <w:trHeight w:val="350"/>
        </w:trPr>
        <w:tc>
          <w:tcPr>
            <w:tcW w:w="5395" w:type="dxa"/>
          </w:tcPr>
          <w:p w:rsidR="00CD1CDA" w:rsidRPr="00FA1B36" w:rsidRDefault="00CD1CDA" w:rsidP="00CD1CDA">
            <w:pPr>
              <w:jc w:val="both"/>
            </w:pPr>
            <w:r w:rsidRPr="00FA1B36">
              <w:t xml:space="preserve">10. Total amount claimed </w:t>
            </w:r>
          </w:p>
        </w:tc>
        <w:tc>
          <w:tcPr>
            <w:tcW w:w="4312" w:type="dxa"/>
          </w:tcPr>
          <w:p w:rsidR="00CD1CDA" w:rsidRPr="00FA1B36" w:rsidRDefault="00CD1CDA" w:rsidP="00D1560E">
            <w:pPr>
              <w:jc w:val="both"/>
            </w:pPr>
          </w:p>
        </w:tc>
      </w:tr>
      <w:tr w:rsidR="00CD1CDA" w:rsidRPr="00FA1B36" w:rsidTr="008E43B3">
        <w:trPr>
          <w:trHeight w:val="336"/>
        </w:trPr>
        <w:tc>
          <w:tcPr>
            <w:tcW w:w="5395" w:type="dxa"/>
          </w:tcPr>
          <w:p w:rsidR="00CD1CDA" w:rsidRPr="00FA1B36" w:rsidRDefault="00CD1CDA" w:rsidP="00CD1CDA">
            <w:pPr>
              <w:jc w:val="both"/>
            </w:pPr>
            <w:r w:rsidRPr="00FA1B36">
              <w:t xml:space="preserve">11. List of enclosures </w:t>
            </w:r>
          </w:p>
        </w:tc>
        <w:tc>
          <w:tcPr>
            <w:tcW w:w="4312" w:type="dxa"/>
          </w:tcPr>
          <w:p w:rsidR="00CD1CDA" w:rsidRPr="00FA1B36" w:rsidRDefault="00CD1CDA" w:rsidP="00D1560E">
            <w:pPr>
              <w:jc w:val="both"/>
            </w:pPr>
          </w:p>
        </w:tc>
      </w:tr>
    </w:tbl>
    <w:p w:rsidR="00FA1B36" w:rsidRDefault="00FA1B36" w:rsidP="007F5673">
      <w:pPr>
        <w:spacing w:after="0" w:line="240" w:lineRule="auto"/>
        <w:jc w:val="both"/>
      </w:pPr>
    </w:p>
    <w:p w:rsidR="00CD1CDA" w:rsidRDefault="00C26B0A" w:rsidP="00CD1CDA">
      <w:pPr>
        <w:spacing w:after="0" w:line="240" w:lineRule="auto"/>
        <w:jc w:val="center"/>
      </w:pPr>
      <w:r>
        <w:t>Declaration to be signed by the Government Servant</w:t>
      </w:r>
    </w:p>
    <w:p w:rsidR="00CD1CDA" w:rsidRDefault="00CD1CDA" w:rsidP="007F5673">
      <w:pPr>
        <w:spacing w:after="0" w:line="240" w:lineRule="auto"/>
        <w:jc w:val="both"/>
      </w:pPr>
    </w:p>
    <w:p w:rsidR="00FA1B36" w:rsidRDefault="00C26B0A" w:rsidP="00CD1CDA">
      <w:pPr>
        <w:spacing w:after="0" w:line="240" w:lineRule="auto"/>
        <w:ind w:firstLine="720"/>
        <w:jc w:val="both"/>
      </w:pPr>
      <w:r>
        <w:t xml:space="preserve">I hereby declare that the statements in application are true to the best of my knowledge and belief an d that the person for whom a medical expenses were incurred in wholly dependent </w:t>
      </w:r>
    </w:p>
    <w:p w:rsidR="00CD1CDA" w:rsidRDefault="00CD1CDA" w:rsidP="00CD1CDA">
      <w:pPr>
        <w:spacing w:after="0" w:line="240" w:lineRule="auto"/>
        <w:ind w:firstLine="720"/>
        <w:jc w:val="both"/>
      </w:pPr>
    </w:p>
    <w:p w:rsidR="00CD1CDA" w:rsidRDefault="00C26B0A" w:rsidP="00CD1CDA">
      <w:pPr>
        <w:spacing w:after="0" w:line="240" w:lineRule="auto"/>
        <w:jc w:val="right"/>
      </w:pPr>
      <w:proofErr w:type="gramStart"/>
      <w:r>
        <w:t>Dated ..........................</w:t>
      </w:r>
      <w:proofErr w:type="gramEnd"/>
      <w:r>
        <w:t xml:space="preserve"> </w:t>
      </w:r>
      <w:r w:rsidR="00CD1CDA">
        <w:t xml:space="preserve">                                </w:t>
      </w:r>
      <w:r w:rsidR="00CD1CDA">
        <w:tab/>
      </w:r>
      <w:r w:rsidR="00CD1CDA">
        <w:tab/>
      </w:r>
      <w:r w:rsidR="00CD1CDA">
        <w:tab/>
      </w:r>
      <w:r w:rsidR="00CD1CDA">
        <w:tab/>
      </w:r>
      <w:r>
        <w:t xml:space="preserve">................................................... </w:t>
      </w:r>
    </w:p>
    <w:p w:rsidR="008E43B3" w:rsidRDefault="00C26B0A" w:rsidP="00CD1CDA">
      <w:pPr>
        <w:spacing w:after="0" w:line="240" w:lineRule="auto"/>
        <w:jc w:val="right"/>
      </w:pPr>
      <w:r>
        <w:t xml:space="preserve">Signature of the Government Servant </w:t>
      </w:r>
    </w:p>
    <w:p w:rsidR="007F5673" w:rsidRDefault="00C26B0A" w:rsidP="00CD1CDA">
      <w:pPr>
        <w:spacing w:after="0" w:line="240" w:lineRule="auto"/>
        <w:jc w:val="right"/>
      </w:pPr>
      <w:proofErr w:type="gramStart"/>
      <w:r>
        <w:t>and</w:t>
      </w:r>
      <w:proofErr w:type="gramEnd"/>
      <w:r>
        <w:t xml:space="preserve"> Office to which attached </w:t>
      </w:r>
    </w:p>
    <w:p w:rsidR="007F5673" w:rsidRDefault="007F5673">
      <w:r>
        <w:br w:type="page"/>
      </w:r>
    </w:p>
    <w:p w:rsidR="007F5673" w:rsidRDefault="007F5673" w:rsidP="007F5673">
      <w:pPr>
        <w:spacing w:after="0" w:line="240" w:lineRule="auto"/>
        <w:jc w:val="center"/>
      </w:pPr>
      <w:r>
        <w:lastRenderedPageBreak/>
        <w:t>-</w:t>
      </w:r>
      <w:r w:rsidR="00C26B0A">
        <w:t xml:space="preserve">3- </w:t>
      </w:r>
    </w:p>
    <w:p w:rsidR="00CD1CDA" w:rsidRDefault="00CD1CDA" w:rsidP="007F5673">
      <w:pPr>
        <w:spacing w:after="0" w:line="240" w:lineRule="auto"/>
        <w:jc w:val="center"/>
      </w:pPr>
    </w:p>
    <w:p w:rsidR="007F5673" w:rsidRDefault="00C26B0A" w:rsidP="007F5673">
      <w:pPr>
        <w:spacing w:after="0" w:line="240" w:lineRule="auto"/>
        <w:jc w:val="center"/>
      </w:pPr>
      <w:r>
        <w:t>FORM II</w:t>
      </w:r>
    </w:p>
    <w:p w:rsidR="007F5673" w:rsidRDefault="00C26B0A" w:rsidP="007F5673">
      <w:pPr>
        <w:spacing w:after="0" w:line="240" w:lineRule="auto"/>
        <w:jc w:val="center"/>
      </w:pPr>
      <w:r>
        <w:t>FORM OF ESSENTIALITY CERTIFICATE</w:t>
      </w:r>
    </w:p>
    <w:p w:rsidR="007F5673" w:rsidRDefault="00C26B0A" w:rsidP="007F5673">
      <w:pPr>
        <w:spacing w:after="0" w:line="240" w:lineRule="auto"/>
        <w:jc w:val="center"/>
      </w:pPr>
      <w:r>
        <w:t>[See Rule 8 (2)]</w:t>
      </w:r>
    </w:p>
    <w:p w:rsidR="00CD1CDA" w:rsidRDefault="00CD1CDA" w:rsidP="007F5673">
      <w:pPr>
        <w:spacing w:after="0" w:line="240" w:lineRule="auto"/>
        <w:jc w:val="center"/>
      </w:pPr>
    </w:p>
    <w:p w:rsidR="007F5673" w:rsidRDefault="00C26B0A" w:rsidP="007F5673">
      <w:pPr>
        <w:spacing w:after="0" w:line="240" w:lineRule="auto"/>
        <w:jc w:val="both"/>
      </w:pPr>
      <w:r>
        <w:t xml:space="preserve">A-In case of medicines not included in the priced Vocabulary of the Medical Stores Depot. </w:t>
      </w:r>
    </w:p>
    <w:p w:rsidR="00FA1B36" w:rsidRDefault="00FA1B36" w:rsidP="007F5673">
      <w:pPr>
        <w:spacing w:after="0" w:line="240" w:lineRule="auto"/>
        <w:jc w:val="both"/>
      </w:pPr>
    </w:p>
    <w:p w:rsidR="00FA1B36" w:rsidRDefault="00C26B0A" w:rsidP="00B63A4C">
      <w:pPr>
        <w:spacing w:after="0" w:line="360" w:lineRule="auto"/>
        <w:jc w:val="both"/>
      </w:pPr>
      <w:r>
        <w:t>CERTIFIED THAT Shri/</w:t>
      </w:r>
      <w:proofErr w:type="spellStart"/>
      <w:r>
        <w:t>Shrimati</w:t>
      </w:r>
      <w:proofErr w:type="spellEnd"/>
      <w:r>
        <w:t>/</w:t>
      </w:r>
      <w:proofErr w:type="spellStart"/>
      <w:proofErr w:type="gramStart"/>
      <w:r>
        <w:t>Kumari</w:t>
      </w:r>
      <w:proofErr w:type="spellEnd"/>
      <w:r>
        <w:t xml:space="preserve"> .................................................................</w:t>
      </w:r>
      <w:proofErr w:type="gramEnd"/>
      <w:r>
        <w:t xml:space="preserve"> Son/Wife/Daughter of Shri ..............................................</w:t>
      </w:r>
      <w:r w:rsidR="00090EEF">
        <w:t xml:space="preserve"> </w:t>
      </w:r>
      <w:r>
        <w:t>employed in ........................... .....................................has been under my treatment from........................................... for......................................</w:t>
      </w:r>
      <w:r w:rsidR="00090EEF">
        <w:t xml:space="preserve"> </w:t>
      </w:r>
      <w:r>
        <w:t xml:space="preserve">(Name of disease) at </w:t>
      </w:r>
      <w:proofErr w:type="gramStart"/>
      <w:r>
        <w:t>the ........................................................</w:t>
      </w:r>
      <w:proofErr w:type="gramEnd"/>
      <w:r>
        <w:t xml:space="preserve"> </w:t>
      </w:r>
      <w:proofErr w:type="gramStart"/>
      <w:r>
        <w:t>hospital</w:t>
      </w:r>
      <w:proofErr w:type="gramEnd"/>
      <w:r>
        <w:t xml:space="preserve">.....................................as indoor/outdoor patient and that the under mentioned medicines have been prescribed by me in this connection. These medicines are not included in the priced vocabulary of the Medical Stores, nor are they preparations which are primarily foods, toilets of disinfectants. These medicines were absolutely essential for the treatment of the aforesaid patient. </w:t>
      </w:r>
    </w:p>
    <w:p w:rsidR="00FA1B36" w:rsidRDefault="00FA1B36" w:rsidP="007F5673">
      <w:pPr>
        <w:spacing w:after="0" w:line="240" w:lineRule="auto"/>
        <w:jc w:val="both"/>
      </w:pPr>
    </w:p>
    <w:p w:rsidR="00FA1B36" w:rsidRDefault="00C26B0A" w:rsidP="00CD1CDA">
      <w:pPr>
        <w:spacing w:after="0" w:line="240" w:lineRule="auto"/>
        <w:jc w:val="center"/>
      </w:pPr>
      <w:r>
        <w:t>Name of Medicines</w:t>
      </w:r>
    </w:p>
    <w:tbl>
      <w:tblPr>
        <w:tblStyle w:val="TableGrid"/>
        <w:tblW w:w="9246"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7"/>
        <w:gridCol w:w="4119"/>
      </w:tblGrid>
      <w:tr w:rsidR="00CD1CDA" w:rsidRPr="00FA1B36" w:rsidTr="00B63A4C">
        <w:trPr>
          <w:trHeight w:val="382"/>
        </w:trPr>
        <w:tc>
          <w:tcPr>
            <w:tcW w:w="5056" w:type="dxa"/>
            <w:vAlign w:val="center"/>
          </w:tcPr>
          <w:p w:rsidR="00CD1CDA" w:rsidRPr="00FA1B36" w:rsidRDefault="00CD1CDA" w:rsidP="00580831">
            <w:r>
              <w:t>(1)</w:t>
            </w:r>
            <w:r w:rsidRPr="00FA1B36">
              <w:t>........................................................</w:t>
            </w:r>
            <w:r>
              <w:t>............................</w:t>
            </w:r>
          </w:p>
        </w:tc>
        <w:tc>
          <w:tcPr>
            <w:tcW w:w="4190" w:type="dxa"/>
            <w:vAlign w:val="center"/>
          </w:tcPr>
          <w:p w:rsidR="00CD1CDA" w:rsidRPr="00FA1B36" w:rsidRDefault="00CD1CDA" w:rsidP="00580831">
            <w:pPr>
              <w:jc w:val="center"/>
            </w:pPr>
            <w:r w:rsidRPr="00FA1B36">
              <w:t>........................................................</w:t>
            </w:r>
          </w:p>
        </w:tc>
      </w:tr>
      <w:tr w:rsidR="00CD1CDA" w:rsidRPr="00FA1B36" w:rsidTr="00B63A4C">
        <w:trPr>
          <w:trHeight w:val="398"/>
        </w:trPr>
        <w:tc>
          <w:tcPr>
            <w:tcW w:w="5056" w:type="dxa"/>
            <w:vAlign w:val="center"/>
          </w:tcPr>
          <w:p w:rsidR="00CD1CDA" w:rsidRPr="00FA1B36" w:rsidRDefault="00CD1CDA" w:rsidP="00CD1CDA">
            <w:r>
              <w:t>(2)</w:t>
            </w:r>
            <w:r w:rsidRPr="00FA1B36">
              <w:t>.......................................................</w:t>
            </w:r>
            <w:r>
              <w:t>.............................</w:t>
            </w:r>
          </w:p>
        </w:tc>
        <w:tc>
          <w:tcPr>
            <w:tcW w:w="4190" w:type="dxa"/>
            <w:vAlign w:val="center"/>
          </w:tcPr>
          <w:p w:rsidR="00CD1CDA" w:rsidRPr="00FA1B36" w:rsidRDefault="00CD1CDA" w:rsidP="00580831">
            <w:pPr>
              <w:jc w:val="center"/>
            </w:pPr>
            <w:r w:rsidRPr="00FA1B36">
              <w:t>........................................................</w:t>
            </w:r>
          </w:p>
        </w:tc>
      </w:tr>
      <w:tr w:rsidR="00CD1CDA" w:rsidRPr="00FA1B36" w:rsidTr="00B63A4C">
        <w:trPr>
          <w:trHeight w:val="382"/>
        </w:trPr>
        <w:tc>
          <w:tcPr>
            <w:tcW w:w="5056" w:type="dxa"/>
            <w:vAlign w:val="center"/>
          </w:tcPr>
          <w:p w:rsidR="00CD1CDA" w:rsidRPr="00FA1B36" w:rsidRDefault="00CD1CDA" w:rsidP="00CD1CDA">
            <w:r>
              <w:t>(3)</w:t>
            </w:r>
            <w:r w:rsidRPr="00FA1B36">
              <w:t>.......................................................</w:t>
            </w:r>
            <w:r>
              <w:t>.............................</w:t>
            </w:r>
          </w:p>
        </w:tc>
        <w:tc>
          <w:tcPr>
            <w:tcW w:w="4190" w:type="dxa"/>
            <w:vAlign w:val="center"/>
          </w:tcPr>
          <w:p w:rsidR="00CD1CDA" w:rsidRPr="00FA1B36" w:rsidRDefault="00CD1CDA" w:rsidP="00580831">
            <w:pPr>
              <w:jc w:val="center"/>
            </w:pPr>
            <w:r w:rsidRPr="00FA1B36">
              <w:t>........................................................</w:t>
            </w:r>
          </w:p>
        </w:tc>
      </w:tr>
      <w:tr w:rsidR="00CD1CDA" w:rsidRPr="00FA1B36" w:rsidTr="00B63A4C">
        <w:trPr>
          <w:trHeight w:val="382"/>
        </w:trPr>
        <w:tc>
          <w:tcPr>
            <w:tcW w:w="5056" w:type="dxa"/>
            <w:vAlign w:val="center"/>
          </w:tcPr>
          <w:p w:rsidR="00CD1CDA" w:rsidRPr="00FA1B36" w:rsidRDefault="00CD1CDA" w:rsidP="00CD1CDA">
            <w:r>
              <w:t>(4)</w:t>
            </w:r>
            <w:r w:rsidRPr="00FA1B36">
              <w:t>.......................................................</w:t>
            </w:r>
            <w:r>
              <w:t>.............................</w:t>
            </w:r>
          </w:p>
        </w:tc>
        <w:tc>
          <w:tcPr>
            <w:tcW w:w="4190" w:type="dxa"/>
            <w:vAlign w:val="center"/>
          </w:tcPr>
          <w:p w:rsidR="00CD1CDA" w:rsidRPr="00FA1B36" w:rsidRDefault="00CD1CDA" w:rsidP="00580831">
            <w:pPr>
              <w:jc w:val="center"/>
            </w:pPr>
            <w:r w:rsidRPr="00FA1B36">
              <w:t>........................................................</w:t>
            </w:r>
          </w:p>
        </w:tc>
      </w:tr>
      <w:tr w:rsidR="00CD1CDA" w:rsidRPr="00FA1B36" w:rsidTr="00B63A4C">
        <w:trPr>
          <w:trHeight w:val="398"/>
        </w:trPr>
        <w:tc>
          <w:tcPr>
            <w:tcW w:w="5056" w:type="dxa"/>
            <w:vAlign w:val="center"/>
          </w:tcPr>
          <w:p w:rsidR="00CD1CDA" w:rsidRPr="00FA1B36" w:rsidRDefault="00CD1CDA" w:rsidP="00CD1CDA">
            <w:r>
              <w:t>(5)</w:t>
            </w:r>
            <w:r w:rsidRPr="00FA1B36">
              <w:t>.......................................................</w:t>
            </w:r>
            <w:r>
              <w:t>.............................</w:t>
            </w:r>
          </w:p>
        </w:tc>
        <w:tc>
          <w:tcPr>
            <w:tcW w:w="4190" w:type="dxa"/>
            <w:vAlign w:val="center"/>
          </w:tcPr>
          <w:p w:rsidR="00CD1CDA" w:rsidRPr="00FA1B36" w:rsidRDefault="00CD1CDA" w:rsidP="00580831">
            <w:pPr>
              <w:jc w:val="center"/>
            </w:pPr>
            <w:r w:rsidRPr="00FA1B36">
              <w:t>........................................................</w:t>
            </w:r>
          </w:p>
        </w:tc>
      </w:tr>
    </w:tbl>
    <w:p w:rsidR="00CD1CDA" w:rsidRDefault="00CD1CDA" w:rsidP="00FA1B36">
      <w:pPr>
        <w:spacing w:after="0" w:line="240" w:lineRule="auto"/>
        <w:jc w:val="right"/>
      </w:pPr>
    </w:p>
    <w:p w:rsidR="00FA1B36" w:rsidRDefault="00C26B0A" w:rsidP="00FA1B36">
      <w:pPr>
        <w:spacing w:after="0" w:line="240" w:lineRule="auto"/>
        <w:jc w:val="right"/>
      </w:pPr>
      <w:r>
        <w:t xml:space="preserve">Signature and designation of the authorized Medical Attendant/ </w:t>
      </w:r>
    </w:p>
    <w:p w:rsidR="00FA1B36" w:rsidRDefault="00C26B0A" w:rsidP="00FA1B36">
      <w:pPr>
        <w:spacing w:after="0" w:line="240" w:lineRule="auto"/>
        <w:jc w:val="right"/>
      </w:pPr>
      <w:r>
        <w:t xml:space="preserve">Signature of the Medical Officer I/c of the case at the Hospital </w:t>
      </w:r>
    </w:p>
    <w:p w:rsidR="00FA1B36" w:rsidRDefault="00FA1B36" w:rsidP="00FA1B36">
      <w:pPr>
        <w:spacing w:after="0" w:line="240" w:lineRule="auto"/>
        <w:jc w:val="center"/>
      </w:pPr>
    </w:p>
    <w:p w:rsidR="00FA1B36" w:rsidRDefault="00C26B0A" w:rsidP="00FA1B36">
      <w:pPr>
        <w:spacing w:after="0" w:line="240" w:lineRule="auto"/>
        <w:jc w:val="center"/>
      </w:pPr>
      <w:r>
        <w:t>--------------------</w:t>
      </w:r>
    </w:p>
    <w:p w:rsidR="00FA1B36" w:rsidRDefault="00FA1B36" w:rsidP="007F5673">
      <w:pPr>
        <w:spacing w:after="0" w:line="240" w:lineRule="auto"/>
        <w:jc w:val="both"/>
      </w:pPr>
    </w:p>
    <w:p w:rsidR="00FA1B36" w:rsidRDefault="00C26B0A" w:rsidP="007F5673">
      <w:pPr>
        <w:spacing w:after="0" w:line="240" w:lineRule="auto"/>
        <w:jc w:val="both"/>
      </w:pPr>
      <w:r>
        <w:t xml:space="preserve">B- In case of medicines included in the Priced Vocabulary of the Medical Stores Dept. </w:t>
      </w:r>
    </w:p>
    <w:p w:rsidR="00FA1B36" w:rsidRDefault="00FA1B36" w:rsidP="007F5673">
      <w:pPr>
        <w:spacing w:after="0" w:line="240" w:lineRule="auto"/>
        <w:jc w:val="both"/>
      </w:pPr>
    </w:p>
    <w:p w:rsidR="00FA1B36" w:rsidRDefault="00C26B0A" w:rsidP="00B63A4C">
      <w:pPr>
        <w:spacing w:after="0" w:line="360" w:lineRule="auto"/>
        <w:jc w:val="both"/>
      </w:pPr>
      <w:r>
        <w:t xml:space="preserve">I Certify that Shri/Shrimati/Kumari..................................................Son/Wife/Daughter of Shri-- .........................................employed in the ..................................has been under my treatment from ..........................................to for................................Name of the disease) at the ......................hospital......................as indoor/outdoor patient and that the under mentioned medicines have been prescribed by me in this connection. </w:t>
      </w:r>
      <w:r w:rsidR="00FA1B36">
        <w:t>These</w:t>
      </w:r>
      <w:r>
        <w:t xml:space="preserve"> medicines are included in the priced vocabulary of the medical stores and are out of stock/not available in the……………………………………….. </w:t>
      </w:r>
      <w:proofErr w:type="gramStart"/>
      <w:r>
        <w:t>hospital</w:t>
      </w:r>
      <w:proofErr w:type="gramEnd"/>
      <w:r>
        <w:t xml:space="preserve"> (they do not include any medicines proprietary or otherwise outside the aforesaid priced vocabulary nor. are the preparations which are primarily foods , toilets or disinfectants)</w:t>
      </w:r>
      <w:r w:rsidR="00FA1B36">
        <w:t>.</w:t>
      </w:r>
    </w:p>
    <w:tbl>
      <w:tblPr>
        <w:tblStyle w:val="TableGrid"/>
        <w:tblW w:w="995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4"/>
        <w:gridCol w:w="203"/>
        <w:gridCol w:w="3191"/>
        <w:gridCol w:w="30"/>
        <w:gridCol w:w="2748"/>
        <w:gridCol w:w="102"/>
      </w:tblGrid>
      <w:tr w:rsidR="00FA1B36" w:rsidRPr="00FA1B36" w:rsidTr="00B63A4C">
        <w:trPr>
          <w:gridAfter w:val="1"/>
          <w:wAfter w:w="102" w:type="dxa"/>
          <w:trHeight w:val="210"/>
        </w:trPr>
        <w:tc>
          <w:tcPr>
            <w:tcW w:w="3684" w:type="dxa"/>
          </w:tcPr>
          <w:p w:rsidR="00FA1B36" w:rsidRPr="00FA1B36" w:rsidRDefault="00FA1B36" w:rsidP="00CD1CDA">
            <w:pPr>
              <w:jc w:val="center"/>
            </w:pPr>
            <w:r w:rsidRPr="00FA1B36">
              <w:t>Name of medicines</w:t>
            </w:r>
          </w:p>
        </w:tc>
        <w:tc>
          <w:tcPr>
            <w:tcW w:w="3394" w:type="dxa"/>
            <w:gridSpan w:val="2"/>
          </w:tcPr>
          <w:p w:rsidR="00FA1B36" w:rsidRPr="00FA1B36" w:rsidRDefault="00CD1CDA" w:rsidP="00CD1CDA">
            <w:pPr>
              <w:jc w:val="center"/>
            </w:pPr>
            <w:r w:rsidRPr="00FA1B36">
              <w:t>PVMS No</w:t>
            </w:r>
          </w:p>
        </w:tc>
        <w:tc>
          <w:tcPr>
            <w:tcW w:w="2778" w:type="dxa"/>
            <w:gridSpan w:val="2"/>
          </w:tcPr>
          <w:p w:rsidR="00FA1B36" w:rsidRPr="00FA1B36" w:rsidRDefault="00CD1CDA" w:rsidP="00CD1CDA">
            <w:pPr>
              <w:jc w:val="center"/>
            </w:pPr>
            <w:r w:rsidRPr="00FA1B36">
              <w:t>Cost</w:t>
            </w:r>
          </w:p>
        </w:tc>
      </w:tr>
      <w:tr w:rsidR="00FA1B36" w:rsidRPr="00FA1B36" w:rsidTr="00B63A4C">
        <w:trPr>
          <w:trHeight w:val="365"/>
        </w:trPr>
        <w:tc>
          <w:tcPr>
            <w:tcW w:w="3887" w:type="dxa"/>
            <w:gridSpan w:val="2"/>
            <w:vAlign w:val="center"/>
          </w:tcPr>
          <w:p w:rsidR="00FA1B36" w:rsidRPr="00FA1B36" w:rsidRDefault="00FA1B36" w:rsidP="00580831">
            <w:pPr>
              <w:jc w:val="center"/>
            </w:pPr>
            <w:r w:rsidRPr="00FA1B36">
              <w:t>(1)</w:t>
            </w:r>
          </w:p>
        </w:tc>
        <w:tc>
          <w:tcPr>
            <w:tcW w:w="3221" w:type="dxa"/>
            <w:gridSpan w:val="2"/>
            <w:vAlign w:val="center"/>
          </w:tcPr>
          <w:p w:rsidR="00FA1B36" w:rsidRPr="00FA1B36" w:rsidRDefault="00FA1B36" w:rsidP="00580831">
            <w:pPr>
              <w:jc w:val="center"/>
            </w:pPr>
            <w:r w:rsidRPr="00FA1B36">
              <w:t>(2)</w:t>
            </w:r>
          </w:p>
        </w:tc>
        <w:tc>
          <w:tcPr>
            <w:tcW w:w="2850" w:type="dxa"/>
            <w:gridSpan w:val="2"/>
            <w:vAlign w:val="center"/>
          </w:tcPr>
          <w:p w:rsidR="00FA1B36" w:rsidRPr="00FA1B36" w:rsidRDefault="00FA1B36" w:rsidP="00580831">
            <w:pPr>
              <w:jc w:val="center"/>
            </w:pPr>
            <w:r w:rsidRPr="00FA1B36">
              <w:t>(3)</w:t>
            </w:r>
          </w:p>
        </w:tc>
      </w:tr>
      <w:tr w:rsidR="00FA1B36" w:rsidRPr="00FA1B36" w:rsidTr="00B63A4C">
        <w:trPr>
          <w:trHeight w:val="365"/>
        </w:trPr>
        <w:tc>
          <w:tcPr>
            <w:tcW w:w="3887" w:type="dxa"/>
            <w:gridSpan w:val="2"/>
            <w:vAlign w:val="center"/>
          </w:tcPr>
          <w:p w:rsidR="00FA1B36" w:rsidRPr="00FA1B36" w:rsidRDefault="00FA1B36" w:rsidP="00CD1CDA">
            <w:r>
              <w:t>(</w:t>
            </w:r>
            <w:r w:rsidR="00CD1CDA">
              <w:t>1</w:t>
            </w:r>
            <w:r>
              <w:t>)</w:t>
            </w:r>
            <w:r w:rsidRPr="00FA1B36">
              <w:t>........................................................</w:t>
            </w:r>
          </w:p>
        </w:tc>
        <w:tc>
          <w:tcPr>
            <w:tcW w:w="3221" w:type="dxa"/>
            <w:gridSpan w:val="2"/>
            <w:vAlign w:val="center"/>
          </w:tcPr>
          <w:p w:rsidR="00FA1B36" w:rsidRPr="00FA1B36" w:rsidRDefault="00FA1B36" w:rsidP="00580831">
            <w:pPr>
              <w:jc w:val="center"/>
            </w:pPr>
            <w:r w:rsidRPr="00FA1B36">
              <w:t>..................................</w:t>
            </w:r>
          </w:p>
        </w:tc>
        <w:tc>
          <w:tcPr>
            <w:tcW w:w="2850" w:type="dxa"/>
            <w:gridSpan w:val="2"/>
            <w:vAlign w:val="center"/>
          </w:tcPr>
          <w:p w:rsidR="00FA1B36" w:rsidRPr="00FA1B36" w:rsidRDefault="00FA1B36" w:rsidP="00580831">
            <w:pPr>
              <w:jc w:val="center"/>
            </w:pPr>
            <w:r w:rsidRPr="00FA1B36">
              <w:t>....................................</w:t>
            </w:r>
          </w:p>
        </w:tc>
      </w:tr>
      <w:tr w:rsidR="00FA1B36" w:rsidRPr="00FA1B36" w:rsidTr="00B63A4C">
        <w:trPr>
          <w:trHeight w:val="380"/>
        </w:trPr>
        <w:tc>
          <w:tcPr>
            <w:tcW w:w="3887" w:type="dxa"/>
            <w:gridSpan w:val="2"/>
            <w:vAlign w:val="center"/>
          </w:tcPr>
          <w:p w:rsidR="00FA1B36" w:rsidRPr="00FA1B36" w:rsidRDefault="00FA1B36" w:rsidP="00CD1CDA">
            <w:r>
              <w:t>(</w:t>
            </w:r>
            <w:r w:rsidR="00CD1CDA">
              <w:t>2</w:t>
            </w:r>
            <w:r>
              <w:t>)</w:t>
            </w:r>
            <w:r w:rsidRPr="00FA1B36">
              <w:t xml:space="preserve">........................................................ </w:t>
            </w:r>
          </w:p>
        </w:tc>
        <w:tc>
          <w:tcPr>
            <w:tcW w:w="3221" w:type="dxa"/>
            <w:gridSpan w:val="2"/>
            <w:vAlign w:val="center"/>
          </w:tcPr>
          <w:p w:rsidR="00FA1B36" w:rsidRPr="00FA1B36" w:rsidRDefault="00FA1B36" w:rsidP="00580831">
            <w:pPr>
              <w:jc w:val="center"/>
            </w:pPr>
            <w:r w:rsidRPr="00FA1B36">
              <w:t>..................................</w:t>
            </w:r>
          </w:p>
        </w:tc>
        <w:tc>
          <w:tcPr>
            <w:tcW w:w="2850" w:type="dxa"/>
            <w:gridSpan w:val="2"/>
            <w:vAlign w:val="center"/>
          </w:tcPr>
          <w:p w:rsidR="00FA1B36" w:rsidRPr="00FA1B36" w:rsidRDefault="00FA1B36" w:rsidP="00580831">
            <w:pPr>
              <w:jc w:val="center"/>
            </w:pPr>
            <w:r w:rsidRPr="00FA1B36">
              <w:t>....................................</w:t>
            </w:r>
          </w:p>
        </w:tc>
      </w:tr>
      <w:tr w:rsidR="00FA1B36" w:rsidRPr="00FA1B36" w:rsidTr="00B63A4C">
        <w:trPr>
          <w:trHeight w:val="365"/>
        </w:trPr>
        <w:tc>
          <w:tcPr>
            <w:tcW w:w="3887" w:type="dxa"/>
            <w:gridSpan w:val="2"/>
            <w:vAlign w:val="center"/>
          </w:tcPr>
          <w:p w:rsidR="00FA1B36" w:rsidRPr="00FA1B36" w:rsidRDefault="00FA1B36" w:rsidP="00CD1CDA">
            <w:r>
              <w:t>(</w:t>
            </w:r>
            <w:r w:rsidR="00CD1CDA">
              <w:t>3</w:t>
            </w:r>
            <w:r>
              <w:t>)</w:t>
            </w:r>
            <w:r w:rsidRPr="00FA1B36">
              <w:t xml:space="preserve">........................................................ </w:t>
            </w:r>
          </w:p>
        </w:tc>
        <w:tc>
          <w:tcPr>
            <w:tcW w:w="3221" w:type="dxa"/>
            <w:gridSpan w:val="2"/>
            <w:vAlign w:val="center"/>
          </w:tcPr>
          <w:p w:rsidR="00FA1B36" w:rsidRPr="00FA1B36" w:rsidRDefault="00FA1B36" w:rsidP="00580831">
            <w:pPr>
              <w:jc w:val="center"/>
            </w:pPr>
            <w:r w:rsidRPr="00FA1B36">
              <w:t>..................................</w:t>
            </w:r>
          </w:p>
        </w:tc>
        <w:tc>
          <w:tcPr>
            <w:tcW w:w="2850" w:type="dxa"/>
            <w:gridSpan w:val="2"/>
            <w:vAlign w:val="center"/>
          </w:tcPr>
          <w:p w:rsidR="00FA1B36" w:rsidRPr="00FA1B36" w:rsidRDefault="00FA1B36" w:rsidP="00580831">
            <w:pPr>
              <w:jc w:val="center"/>
            </w:pPr>
            <w:r w:rsidRPr="00FA1B36">
              <w:t>....................................</w:t>
            </w:r>
          </w:p>
        </w:tc>
      </w:tr>
    </w:tbl>
    <w:p w:rsidR="00FA1B36" w:rsidRDefault="00FA1B36" w:rsidP="007F5673">
      <w:pPr>
        <w:spacing w:after="0" w:line="240" w:lineRule="auto"/>
        <w:jc w:val="both"/>
      </w:pPr>
    </w:p>
    <w:p w:rsidR="007F5673" w:rsidRDefault="00C26B0A" w:rsidP="00FA1B36">
      <w:pPr>
        <w:spacing w:after="0" w:line="240" w:lineRule="auto"/>
        <w:jc w:val="right"/>
      </w:pPr>
      <w:r>
        <w:t>P</w:t>
      </w:r>
      <w:r w:rsidR="00CD1CDA">
        <w:t>.</w:t>
      </w:r>
      <w:r>
        <w:t>T</w:t>
      </w:r>
      <w:r w:rsidR="00CD1CDA">
        <w:t>.</w:t>
      </w:r>
      <w:r>
        <w:t xml:space="preserve">O </w:t>
      </w:r>
    </w:p>
    <w:p w:rsidR="007F5673" w:rsidRDefault="007F5673">
      <w:r>
        <w:br w:type="page"/>
      </w:r>
    </w:p>
    <w:p w:rsidR="007F5673" w:rsidRDefault="00C26B0A" w:rsidP="007F5673">
      <w:pPr>
        <w:spacing w:after="0" w:line="240" w:lineRule="auto"/>
        <w:jc w:val="center"/>
      </w:pPr>
      <w:r>
        <w:lastRenderedPageBreak/>
        <w:t>-4-</w:t>
      </w:r>
    </w:p>
    <w:tbl>
      <w:tblPr>
        <w:tblStyle w:val="TableGrid"/>
        <w:tblW w:w="9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5"/>
        <w:gridCol w:w="3203"/>
        <w:gridCol w:w="2834"/>
      </w:tblGrid>
      <w:tr w:rsidR="00FA1B36" w:rsidRPr="00FA1B36" w:rsidTr="00FA1B36">
        <w:trPr>
          <w:trHeight w:val="461"/>
        </w:trPr>
        <w:tc>
          <w:tcPr>
            <w:tcW w:w="3865" w:type="dxa"/>
            <w:vAlign w:val="center"/>
          </w:tcPr>
          <w:p w:rsidR="00FA1B36" w:rsidRPr="00FA1B36" w:rsidRDefault="00FA1B36" w:rsidP="00FA1B36">
            <w:pPr>
              <w:jc w:val="center"/>
            </w:pPr>
            <w:r w:rsidRPr="00FA1B36">
              <w:t>(1)</w:t>
            </w:r>
          </w:p>
        </w:tc>
        <w:tc>
          <w:tcPr>
            <w:tcW w:w="3203" w:type="dxa"/>
            <w:vAlign w:val="center"/>
          </w:tcPr>
          <w:p w:rsidR="00FA1B36" w:rsidRPr="00FA1B36" w:rsidRDefault="00FA1B36" w:rsidP="00FA1B36">
            <w:pPr>
              <w:jc w:val="center"/>
            </w:pPr>
            <w:r w:rsidRPr="00FA1B36">
              <w:t>(2)</w:t>
            </w:r>
          </w:p>
        </w:tc>
        <w:tc>
          <w:tcPr>
            <w:tcW w:w="2834" w:type="dxa"/>
            <w:vAlign w:val="center"/>
          </w:tcPr>
          <w:p w:rsidR="00FA1B36" w:rsidRPr="00FA1B36" w:rsidRDefault="00FA1B36" w:rsidP="00FA1B36">
            <w:pPr>
              <w:jc w:val="center"/>
            </w:pPr>
            <w:r w:rsidRPr="00FA1B36">
              <w:t>(3)</w:t>
            </w:r>
          </w:p>
        </w:tc>
      </w:tr>
      <w:tr w:rsidR="00FA1B36" w:rsidRPr="00FA1B36" w:rsidTr="00FA1B36">
        <w:trPr>
          <w:trHeight w:val="461"/>
        </w:trPr>
        <w:tc>
          <w:tcPr>
            <w:tcW w:w="3865" w:type="dxa"/>
            <w:vAlign w:val="center"/>
          </w:tcPr>
          <w:p w:rsidR="00FA1B36" w:rsidRPr="00FA1B36" w:rsidRDefault="00FA1B36" w:rsidP="00FA1B36">
            <w:r>
              <w:t>(4)</w:t>
            </w:r>
            <w:r w:rsidRPr="00FA1B36">
              <w:t>........................................................</w:t>
            </w:r>
          </w:p>
        </w:tc>
        <w:tc>
          <w:tcPr>
            <w:tcW w:w="3203" w:type="dxa"/>
            <w:vAlign w:val="center"/>
          </w:tcPr>
          <w:p w:rsidR="00FA1B36" w:rsidRPr="00FA1B36" w:rsidRDefault="00FA1B36" w:rsidP="00FA1B36">
            <w:pPr>
              <w:jc w:val="center"/>
            </w:pPr>
            <w:r w:rsidRPr="00FA1B36">
              <w:t>..................................</w:t>
            </w:r>
          </w:p>
        </w:tc>
        <w:tc>
          <w:tcPr>
            <w:tcW w:w="2834" w:type="dxa"/>
            <w:vAlign w:val="center"/>
          </w:tcPr>
          <w:p w:rsidR="00FA1B36" w:rsidRPr="00FA1B36" w:rsidRDefault="00FA1B36" w:rsidP="00FA1B36">
            <w:pPr>
              <w:jc w:val="center"/>
            </w:pPr>
            <w:r w:rsidRPr="00FA1B36">
              <w:t>....................................</w:t>
            </w:r>
          </w:p>
        </w:tc>
      </w:tr>
      <w:tr w:rsidR="00FA1B36" w:rsidRPr="00FA1B36" w:rsidTr="00FA1B36">
        <w:trPr>
          <w:trHeight w:val="480"/>
        </w:trPr>
        <w:tc>
          <w:tcPr>
            <w:tcW w:w="3865" w:type="dxa"/>
            <w:vAlign w:val="center"/>
          </w:tcPr>
          <w:p w:rsidR="00FA1B36" w:rsidRPr="00FA1B36" w:rsidRDefault="00FA1B36" w:rsidP="00FA1B36">
            <w:r>
              <w:t>(5)</w:t>
            </w:r>
            <w:r w:rsidRPr="00FA1B36">
              <w:t xml:space="preserve">........................................................ </w:t>
            </w:r>
          </w:p>
        </w:tc>
        <w:tc>
          <w:tcPr>
            <w:tcW w:w="3203" w:type="dxa"/>
            <w:vAlign w:val="center"/>
          </w:tcPr>
          <w:p w:rsidR="00FA1B36" w:rsidRPr="00FA1B36" w:rsidRDefault="00FA1B36" w:rsidP="00FA1B36">
            <w:pPr>
              <w:jc w:val="center"/>
            </w:pPr>
            <w:r w:rsidRPr="00FA1B36">
              <w:t>..................................</w:t>
            </w:r>
          </w:p>
        </w:tc>
        <w:tc>
          <w:tcPr>
            <w:tcW w:w="2834" w:type="dxa"/>
            <w:vAlign w:val="center"/>
          </w:tcPr>
          <w:p w:rsidR="00FA1B36" w:rsidRPr="00FA1B36" w:rsidRDefault="00FA1B36" w:rsidP="00FA1B36">
            <w:pPr>
              <w:jc w:val="center"/>
            </w:pPr>
            <w:r w:rsidRPr="00FA1B36">
              <w:t>....................................</w:t>
            </w:r>
          </w:p>
        </w:tc>
      </w:tr>
      <w:tr w:rsidR="00FA1B36" w:rsidRPr="00FA1B36" w:rsidTr="00FA1B36">
        <w:trPr>
          <w:trHeight w:val="461"/>
        </w:trPr>
        <w:tc>
          <w:tcPr>
            <w:tcW w:w="3865" w:type="dxa"/>
            <w:vAlign w:val="center"/>
          </w:tcPr>
          <w:p w:rsidR="00FA1B36" w:rsidRPr="00FA1B36" w:rsidRDefault="00FA1B36" w:rsidP="00FA1B36">
            <w:r>
              <w:t>(6)</w:t>
            </w:r>
            <w:r w:rsidRPr="00FA1B36">
              <w:t xml:space="preserve">........................................................ </w:t>
            </w:r>
          </w:p>
        </w:tc>
        <w:tc>
          <w:tcPr>
            <w:tcW w:w="3203" w:type="dxa"/>
            <w:vAlign w:val="center"/>
          </w:tcPr>
          <w:p w:rsidR="00FA1B36" w:rsidRPr="00FA1B36" w:rsidRDefault="00FA1B36" w:rsidP="00FA1B36">
            <w:pPr>
              <w:jc w:val="center"/>
            </w:pPr>
            <w:r w:rsidRPr="00FA1B36">
              <w:t>..................................</w:t>
            </w:r>
          </w:p>
        </w:tc>
        <w:tc>
          <w:tcPr>
            <w:tcW w:w="2834" w:type="dxa"/>
            <w:vAlign w:val="center"/>
          </w:tcPr>
          <w:p w:rsidR="00FA1B36" w:rsidRPr="00FA1B36" w:rsidRDefault="00FA1B36" w:rsidP="00FA1B36">
            <w:pPr>
              <w:jc w:val="center"/>
            </w:pPr>
            <w:r w:rsidRPr="00FA1B36">
              <w:t>....................................</w:t>
            </w:r>
          </w:p>
        </w:tc>
      </w:tr>
      <w:tr w:rsidR="00FA1B36" w:rsidRPr="00FA1B36" w:rsidTr="00FA1B36">
        <w:trPr>
          <w:trHeight w:val="461"/>
        </w:trPr>
        <w:tc>
          <w:tcPr>
            <w:tcW w:w="3865" w:type="dxa"/>
            <w:vAlign w:val="center"/>
          </w:tcPr>
          <w:p w:rsidR="00FA1B36" w:rsidRPr="00FA1B36" w:rsidRDefault="00FA1B36" w:rsidP="00FA1B36">
            <w:r w:rsidRPr="00FA1B36">
              <w:t>(7</w:t>
            </w:r>
            <w:proofErr w:type="gramStart"/>
            <w:r w:rsidRPr="00FA1B36">
              <w:t>) ........................</w:t>
            </w:r>
            <w:r>
              <w:t>...............................</w:t>
            </w:r>
            <w:proofErr w:type="gramEnd"/>
            <w:r w:rsidRPr="00FA1B36">
              <w:t xml:space="preserve"> </w:t>
            </w:r>
          </w:p>
        </w:tc>
        <w:tc>
          <w:tcPr>
            <w:tcW w:w="3203" w:type="dxa"/>
            <w:vAlign w:val="center"/>
          </w:tcPr>
          <w:p w:rsidR="00FA1B36" w:rsidRPr="00FA1B36" w:rsidRDefault="00FA1B36" w:rsidP="00FA1B36">
            <w:pPr>
              <w:jc w:val="center"/>
            </w:pPr>
            <w:r w:rsidRPr="00FA1B36">
              <w:t>..................................</w:t>
            </w:r>
          </w:p>
        </w:tc>
        <w:tc>
          <w:tcPr>
            <w:tcW w:w="2834" w:type="dxa"/>
            <w:vAlign w:val="center"/>
          </w:tcPr>
          <w:p w:rsidR="00FA1B36" w:rsidRPr="00FA1B36" w:rsidRDefault="00FA1B36" w:rsidP="00FA1B36">
            <w:pPr>
              <w:jc w:val="center"/>
            </w:pPr>
            <w:r w:rsidRPr="00FA1B36">
              <w:t>....................................</w:t>
            </w:r>
          </w:p>
        </w:tc>
      </w:tr>
      <w:tr w:rsidR="00FA1B36" w:rsidRPr="00FA1B36" w:rsidTr="00FA1B36">
        <w:trPr>
          <w:trHeight w:val="461"/>
        </w:trPr>
        <w:tc>
          <w:tcPr>
            <w:tcW w:w="3865" w:type="dxa"/>
            <w:vAlign w:val="center"/>
          </w:tcPr>
          <w:p w:rsidR="00FA1B36" w:rsidRPr="00FA1B36" w:rsidRDefault="00FA1B36" w:rsidP="00FA1B36">
            <w:r w:rsidRPr="00FA1B36">
              <w:t>(8</w:t>
            </w:r>
            <w:proofErr w:type="gramStart"/>
            <w:r>
              <w:t>)</w:t>
            </w:r>
            <w:r w:rsidRPr="00FA1B36">
              <w:t xml:space="preserve"> ........................</w:t>
            </w:r>
            <w:r>
              <w:t>...............................</w:t>
            </w:r>
            <w:proofErr w:type="gramEnd"/>
            <w:r w:rsidRPr="00FA1B36">
              <w:t xml:space="preserve"> </w:t>
            </w:r>
            <w:r>
              <w:t xml:space="preserve"> </w:t>
            </w:r>
          </w:p>
        </w:tc>
        <w:tc>
          <w:tcPr>
            <w:tcW w:w="3203" w:type="dxa"/>
            <w:vAlign w:val="center"/>
          </w:tcPr>
          <w:p w:rsidR="00FA1B36" w:rsidRPr="00FA1B36" w:rsidRDefault="00FA1B36" w:rsidP="00FA1B36">
            <w:pPr>
              <w:jc w:val="center"/>
            </w:pPr>
            <w:r w:rsidRPr="00FA1B36">
              <w:t>..................................</w:t>
            </w:r>
          </w:p>
        </w:tc>
        <w:tc>
          <w:tcPr>
            <w:tcW w:w="2834" w:type="dxa"/>
            <w:vAlign w:val="center"/>
          </w:tcPr>
          <w:p w:rsidR="00FA1B36" w:rsidRPr="00FA1B36" w:rsidRDefault="00FA1B36" w:rsidP="00FA1B36">
            <w:pPr>
              <w:jc w:val="center"/>
            </w:pPr>
            <w:r w:rsidRPr="00FA1B36">
              <w:t>....................................</w:t>
            </w:r>
          </w:p>
        </w:tc>
      </w:tr>
    </w:tbl>
    <w:p w:rsidR="00FA1B36" w:rsidRDefault="00FA1B36" w:rsidP="00FA1B36">
      <w:pPr>
        <w:spacing w:after="0" w:line="240" w:lineRule="auto"/>
        <w:jc w:val="right"/>
      </w:pPr>
    </w:p>
    <w:p w:rsidR="00FA1B36" w:rsidRDefault="00FA1B36" w:rsidP="00FA1B36">
      <w:pPr>
        <w:spacing w:after="0" w:line="240" w:lineRule="auto"/>
        <w:jc w:val="right"/>
      </w:pPr>
    </w:p>
    <w:p w:rsidR="00FA1B36" w:rsidRDefault="00C26B0A" w:rsidP="00FA1B36">
      <w:pPr>
        <w:spacing w:after="0" w:line="240" w:lineRule="auto"/>
        <w:jc w:val="right"/>
      </w:pPr>
      <w:r>
        <w:t xml:space="preserve">Signature and designation of the </w:t>
      </w:r>
      <w:proofErr w:type="spellStart"/>
      <w:r>
        <w:t>authorised</w:t>
      </w:r>
      <w:proofErr w:type="spellEnd"/>
      <w:r>
        <w:t xml:space="preserve"> Medical Attendant/</w:t>
      </w:r>
    </w:p>
    <w:p w:rsidR="00FA1B36" w:rsidRDefault="00C26B0A" w:rsidP="00FA1B36">
      <w:pPr>
        <w:spacing w:after="0" w:line="240" w:lineRule="auto"/>
        <w:jc w:val="right"/>
      </w:pPr>
      <w:r>
        <w:t xml:space="preserve">Signature of the Medical Officer I/c of the case at </w:t>
      </w:r>
      <w:r w:rsidR="00FA1B36">
        <w:t>t</w:t>
      </w:r>
      <w:r>
        <w:t xml:space="preserve">he Hospital </w:t>
      </w:r>
    </w:p>
    <w:p w:rsidR="00FA1B36" w:rsidRDefault="00FA1B36" w:rsidP="007F5673">
      <w:pPr>
        <w:spacing w:after="0" w:line="240" w:lineRule="auto"/>
        <w:jc w:val="both"/>
      </w:pPr>
    </w:p>
    <w:p w:rsidR="00FA1B36" w:rsidRDefault="00C26B0A" w:rsidP="00FA1B36">
      <w:pPr>
        <w:spacing w:after="0" w:line="240" w:lineRule="auto"/>
        <w:jc w:val="center"/>
      </w:pPr>
      <w:r>
        <w:t>---------------------</w:t>
      </w:r>
    </w:p>
    <w:p w:rsidR="00FA1B36" w:rsidRDefault="00FA1B36" w:rsidP="007F5673">
      <w:pPr>
        <w:spacing w:after="0" w:line="240" w:lineRule="auto"/>
        <w:jc w:val="both"/>
      </w:pPr>
    </w:p>
    <w:p w:rsidR="00FA1B36" w:rsidRDefault="00C26B0A" w:rsidP="00FA1B36">
      <w:pPr>
        <w:spacing w:after="0" w:line="240" w:lineRule="auto"/>
        <w:jc w:val="center"/>
      </w:pPr>
      <w:r>
        <w:t>C-In case of Insulin Treatment</w:t>
      </w:r>
    </w:p>
    <w:p w:rsidR="00FA1B36" w:rsidRDefault="00FA1B36" w:rsidP="00FA1B36">
      <w:pPr>
        <w:spacing w:after="0" w:line="240" w:lineRule="auto"/>
        <w:jc w:val="center"/>
      </w:pPr>
    </w:p>
    <w:p w:rsidR="00FA1B36" w:rsidRDefault="00C26B0A" w:rsidP="007F5673">
      <w:pPr>
        <w:spacing w:after="0" w:line="240" w:lineRule="auto"/>
        <w:jc w:val="both"/>
      </w:pPr>
      <w:r>
        <w:t>CERTIFIED THAT Shri/</w:t>
      </w:r>
      <w:proofErr w:type="spellStart"/>
      <w:r>
        <w:t>Shrimati</w:t>
      </w:r>
      <w:proofErr w:type="spellEnd"/>
      <w:r>
        <w:t>/</w:t>
      </w:r>
      <w:proofErr w:type="spellStart"/>
      <w:proofErr w:type="gramStart"/>
      <w:r>
        <w:t>Kumari</w:t>
      </w:r>
      <w:proofErr w:type="spellEnd"/>
      <w:r>
        <w:t xml:space="preserve"> ...........................................................................</w:t>
      </w:r>
      <w:proofErr w:type="gramEnd"/>
      <w:r>
        <w:t xml:space="preserve"> Son/Wife/Daughter of Shri/</w:t>
      </w:r>
      <w:proofErr w:type="spellStart"/>
      <w:proofErr w:type="gramStart"/>
      <w:r>
        <w:t>Shrimati</w:t>
      </w:r>
      <w:proofErr w:type="spellEnd"/>
      <w:r>
        <w:t xml:space="preserve"> ...............................................................................................</w:t>
      </w:r>
      <w:proofErr w:type="gramEnd"/>
      <w:r>
        <w:t xml:space="preserve"> </w:t>
      </w:r>
      <w:proofErr w:type="gramStart"/>
      <w:r>
        <w:t>has</w:t>
      </w:r>
      <w:proofErr w:type="gramEnd"/>
      <w:r>
        <w:t xml:space="preserve"> been under my treatment for diabetes at my hospital and that insulin prescribed by the ........................................................................................... was for treatment during the initial stage/in the hospital of the disease for which no reimbursement has been made extending over the period from ................................... </w:t>
      </w:r>
      <w:proofErr w:type="gramStart"/>
      <w:r>
        <w:t>the</w:t>
      </w:r>
      <w:proofErr w:type="gramEnd"/>
      <w:r>
        <w:t xml:space="preserve"> patient having developed complications necessitating </w:t>
      </w:r>
      <w:proofErr w:type="spellStart"/>
      <w:r>
        <w:t>hospitalisation</w:t>
      </w:r>
      <w:proofErr w:type="spellEnd"/>
      <w:r>
        <w:t xml:space="preserve">. </w:t>
      </w:r>
    </w:p>
    <w:p w:rsidR="00FA1B36" w:rsidRDefault="00FA1B36" w:rsidP="007F5673">
      <w:pPr>
        <w:spacing w:after="0" w:line="240" w:lineRule="auto"/>
        <w:jc w:val="both"/>
      </w:pPr>
    </w:p>
    <w:p w:rsidR="00FA1B36" w:rsidRDefault="00FA1B36" w:rsidP="007F5673">
      <w:pPr>
        <w:spacing w:after="0" w:line="240" w:lineRule="auto"/>
        <w:jc w:val="both"/>
      </w:pPr>
    </w:p>
    <w:p w:rsidR="00FA1B36" w:rsidRDefault="00C26B0A" w:rsidP="00FA1B36">
      <w:pPr>
        <w:spacing w:after="0" w:line="240" w:lineRule="auto"/>
        <w:jc w:val="right"/>
      </w:pPr>
      <w:proofErr w:type="spellStart"/>
      <w:r>
        <w:t>Authorised</w:t>
      </w:r>
      <w:proofErr w:type="spellEnd"/>
      <w:r>
        <w:t xml:space="preserve"> Medical Attendant/ </w:t>
      </w:r>
    </w:p>
    <w:p w:rsidR="00383455" w:rsidRDefault="00C26B0A" w:rsidP="00FA1B36">
      <w:pPr>
        <w:spacing w:after="0" w:line="240" w:lineRule="auto"/>
        <w:jc w:val="right"/>
      </w:pPr>
      <w:r>
        <w:t xml:space="preserve">Medical Officer I/c of the case at </w:t>
      </w:r>
      <w:r w:rsidR="000A0A2B">
        <w:t>t</w:t>
      </w:r>
      <w:r>
        <w:t>he Hospital</w:t>
      </w:r>
    </w:p>
    <w:sectPr w:rsidR="00383455" w:rsidSect="00CD1CDA">
      <w:pgSz w:w="11907" w:h="16839" w:code="9"/>
      <w:pgMar w:top="720" w:right="927" w:bottom="63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bQwNTM3NTWxNDZU0lEKTi0uzszPAykwqgUAMDigOywAAAA="/>
  </w:docVars>
  <w:rsids>
    <w:rsidRoot w:val="00155230"/>
    <w:rsid w:val="00090EEF"/>
    <w:rsid w:val="000A0A2B"/>
    <w:rsid w:val="00155230"/>
    <w:rsid w:val="00383455"/>
    <w:rsid w:val="007F5673"/>
    <w:rsid w:val="008E43B3"/>
    <w:rsid w:val="009E4DC1"/>
    <w:rsid w:val="00B63A4C"/>
    <w:rsid w:val="00BB55FE"/>
    <w:rsid w:val="00C26B0A"/>
    <w:rsid w:val="00CD1CDA"/>
    <w:rsid w:val="00FA1B3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AECFB7-FD1E-45F5-9855-564357C05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1B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4</Pages>
  <Words>1272</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u</dc:creator>
  <cp:keywords/>
  <dc:description/>
  <cp:lastModifiedBy>Nishu</cp:lastModifiedBy>
  <cp:revision>8</cp:revision>
  <dcterms:created xsi:type="dcterms:W3CDTF">2017-01-21T05:24:00Z</dcterms:created>
  <dcterms:modified xsi:type="dcterms:W3CDTF">2017-01-21T06:57:00Z</dcterms:modified>
</cp:coreProperties>
</file>